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4F7A0C7D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2775F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6</w:t>
      </w:r>
      <w:r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2775F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2</w:t>
      </w:r>
    </w:p>
    <w:p w14:paraId="1E768D9B" w14:textId="77777777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7DBCAFBE" w:rsidR="006644C2" w:rsidRPr="00A207A4" w:rsidRDefault="00970B9C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mplementing</w:t>
      </w:r>
      <w:r w:rsidR="00782FFF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20269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Framework </w:t>
      </w:r>
      <w:r w:rsidR="001223A2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M</w:t>
      </w:r>
      <w:r w:rsidR="0020269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gration</w:t>
      </w:r>
      <w:r w:rsidR="00C31233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Using Generative AI</w:t>
      </w:r>
    </w:p>
    <w:p w14:paraId="70D5DBB7" w14:textId="77777777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B397209">
                <wp:extent cx="5943600" cy="1268083"/>
                <wp:effectExtent l="0" t="0" r="19050" b="2794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680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78B12B19" w:rsidR="006644C2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F11EC" w:rsidRPr="006F11E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migrate the login functionality of a social media platform from Angular to Flask using </w:t>
                            </w:r>
                            <w:r w:rsidR="00913CFD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a </w:t>
                            </w:r>
                            <w:r w:rsidR="00E2791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</w:t>
                            </w:r>
                            <w:r w:rsidR="006F11EC" w:rsidRPr="006F11E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enerative AI</w:t>
                            </w:r>
                            <w:r w:rsidR="00913CFD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tool</w:t>
                            </w:r>
                          </w:p>
                          <w:p w14:paraId="7559B370" w14:textId="77777777" w:rsidR="006644C2" w:rsidRPr="000534D8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45B73E" w14:textId="2D68A90B" w:rsidR="006644C2" w:rsidRPr="00E46447" w:rsidRDefault="006644C2" w:rsidP="006005D6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4115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Visual Studio</w:t>
                            </w:r>
                            <w:r w:rsidR="00AC641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 Node JS</w:t>
                            </w:r>
                            <w:r w:rsidR="000970B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and </w:t>
                            </w:r>
                            <w:r w:rsidR="004115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itHub Copilot</w:t>
                            </w:r>
                          </w:p>
                          <w:p w14:paraId="4403156A" w14:textId="77777777" w:rsidR="0020269A" w:rsidRPr="000534D8" w:rsidRDefault="0020269A" w:rsidP="006005D6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14:paraId="22C3C49B" w14:textId="3FF10BE8" w:rsidR="006644C2" w:rsidRPr="00E12044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414F7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React JS knowledge </w:t>
                            </w:r>
                            <w:r w:rsidR="004D350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9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78B12B19" w:rsidR="006644C2" w:rsidRDefault="006644C2" w:rsidP="006005D6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F11EC" w:rsidRPr="006F11E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migrate the login functionality of a social media platform from Angular to Flask using </w:t>
                      </w:r>
                      <w:r w:rsidR="00913CFD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a </w:t>
                      </w:r>
                      <w:r w:rsidR="00E2791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</w:t>
                      </w:r>
                      <w:r w:rsidR="006F11EC" w:rsidRPr="006F11E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enerative AI</w:t>
                      </w:r>
                      <w:r w:rsidR="00913CFD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tool</w:t>
                      </w:r>
                    </w:p>
                    <w:p w14:paraId="7559B370" w14:textId="77777777" w:rsidR="006644C2" w:rsidRPr="000534D8" w:rsidRDefault="006644C2" w:rsidP="006005D6">
                      <w:pPr>
                        <w:spacing w:after="0" w:line="247" w:lineRule="auto"/>
                        <w:textDirection w:val="btLr"/>
                        <w:rPr>
                          <w:sz w:val="24"/>
                          <w:szCs w:val="24"/>
                        </w:rPr>
                      </w:pPr>
                    </w:p>
                    <w:p w14:paraId="0D45B73E" w14:textId="2D68A90B" w:rsidR="006644C2" w:rsidRPr="00E46447" w:rsidRDefault="006644C2" w:rsidP="006005D6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4115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Visual Studio</w:t>
                      </w:r>
                      <w:r w:rsidR="00AC641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 Node JS</w:t>
                      </w:r>
                      <w:r w:rsidR="000970B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and </w:t>
                      </w:r>
                      <w:r w:rsidR="004115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itHub Copilot</w:t>
                      </w:r>
                    </w:p>
                    <w:p w14:paraId="4403156A" w14:textId="77777777" w:rsidR="0020269A" w:rsidRPr="000534D8" w:rsidRDefault="0020269A" w:rsidP="006005D6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14:paraId="22C3C49B" w14:textId="3FF10BE8" w:rsidR="006644C2" w:rsidRPr="00E12044" w:rsidRDefault="006644C2" w:rsidP="006005D6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414F7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React JS knowledge </w:t>
                      </w:r>
                      <w:r w:rsidR="004D350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1D00F5DA" w14:textId="659A80AE" w:rsidR="00C31233" w:rsidRPr="00A207A4" w:rsidRDefault="00A93932" w:rsidP="006005D6">
      <w:pPr>
        <w:pStyle w:val="ListParagraph"/>
        <w:numPr>
          <w:ilvl w:val="0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Creating React JS Project for e-commerce application</w:t>
      </w:r>
      <w:r w:rsidR="00AC6418">
        <w:rPr>
          <w:rFonts w:ascii="Calibri" w:eastAsia="Calibri" w:hAnsi="Calibri" w:cs="Calibri"/>
          <w:color w:val="404040" w:themeColor="text1" w:themeTint="BF"/>
          <w:sz w:val="24"/>
          <w:szCs w:val="24"/>
        </w:rPr>
        <w:t>.</w:t>
      </w:r>
    </w:p>
    <w:p w14:paraId="5A8C1EA3" w14:textId="08250562" w:rsidR="004115D6" w:rsidRPr="00A207A4" w:rsidRDefault="00A93932" w:rsidP="006005D6">
      <w:pPr>
        <w:pStyle w:val="ListParagraph"/>
        <w:numPr>
          <w:ilvl w:val="0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Debug the reac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roject </w:t>
      </w:r>
      <w:r w:rsidR="0488B389"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34CE01BE" w14:textId="77777777" w:rsidR="006005D6" w:rsidRPr="00A207A4" w:rsidRDefault="006005D6" w:rsidP="006005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E52AB54" w14:textId="77777777" w:rsidR="00F26C37" w:rsidRPr="00A207A4" w:rsidRDefault="00F26C37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0550299" w14:textId="1A115DD2" w:rsidR="002259D9" w:rsidRPr="00A207A4" w:rsidRDefault="002259D9" w:rsidP="006005D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A9393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reating the React JS project with Vite framework</w:t>
      </w:r>
      <w:r w:rsid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for e-commerce application </w:t>
      </w:r>
    </w:p>
    <w:p w14:paraId="4F09AD75" w14:textId="77777777" w:rsidR="00663270" w:rsidRPr="00A207A4" w:rsidRDefault="00663270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99C99D" w14:textId="11E09507" w:rsidR="00E40AA1" w:rsidRDefault="007101CC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Step to create the project </w:t>
      </w:r>
    </w:p>
    <w:p w14:paraId="7DAB59EC" w14:textId="33BE95D9" w:rsidR="007101CC" w:rsidRP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create </w:t>
      </w:r>
      <w:proofErr w:type="spellStart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vite@latest</w:t>
      </w:r>
      <w:proofErr w:type="spellEnd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ecommerce-app --template react</w:t>
      </w:r>
    </w:p>
    <w:p w14:paraId="54616500" w14:textId="77777777" w:rsidR="007101CC" w:rsidRP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cd ecommerce-app </w:t>
      </w:r>
    </w:p>
    <w:p w14:paraId="3EBB4A43" w14:textId="19971731" w:rsidR="007101CC" w:rsidRP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7101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install</w:t>
      </w:r>
    </w:p>
    <w:p w14:paraId="5A8E210F" w14:textId="77777777" w:rsid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1B577A" w14:textId="77777777" w:rsid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7FD252" w14:textId="4E6D18A2" w:rsid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A56CBA7" wp14:editId="26A35C8B">
            <wp:extent cx="5731510" cy="1059180"/>
            <wp:effectExtent l="0" t="0" r="2540" b="7620"/>
            <wp:docPr id="1758626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6266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31C75" w14:textId="77777777" w:rsid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6E33B55" w14:textId="77777777" w:rsidR="007101CC" w:rsidRDefault="007101CC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BD308A" w14:textId="68CDCE7C" w:rsidR="00D01143" w:rsidRDefault="00D01143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A776A0D" wp14:editId="122C49FF">
            <wp:extent cx="3968954" cy="1384371"/>
            <wp:effectExtent l="0" t="0" r="0" b="6350"/>
            <wp:docPr id="207630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308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38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5306" w14:textId="77777777" w:rsidR="00D01143" w:rsidRDefault="00D01143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F6B46A" w14:textId="77777777" w:rsidR="00D01143" w:rsidRDefault="00D01143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DB1C7D" w14:textId="4944805F" w:rsidR="00A13EEE" w:rsidRDefault="00A13EEE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63FD9FA4" wp14:editId="759E4FBD">
            <wp:extent cx="5731510" cy="1362710"/>
            <wp:effectExtent l="0" t="0" r="2540" b="8890"/>
            <wp:docPr id="637832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8329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710D4" w14:textId="77777777" w:rsidR="00A13EEE" w:rsidRDefault="00A13EEE" w:rsidP="007101CC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7439E2" w14:textId="176E324D" w:rsidR="00A13EEE" w:rsidRDefault="00A13EEE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ownload the required dependencies </w:t>
      </w:r>
    </w:p>
    <w:p w14:paraId="04DDDDB3" w14:textId="77777777" w:rsidR="00FC6928" w:rsidRPr="00FC6928" w:rsidRDefault="00FC6928" w:rsidP="00FC692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d ecommerce-app</w:t>
      </w:r>
    </w:p>
    <w:p w14:paraId="1CC51D4B" w14:textId="2EB0DFD1" w:rsidR="00A13EEE" w:rsidRPr="00FC6928" w:rsidRDefault="00FC6928" w:rsidP="00FC692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nstall</w:t>
      </w:r>
    </w:p>
    <w:p w14:paraId="7069704A" w14:textId="205CA41F" w:rsidR="00FC6928" w:rsidRDefault="00FC6928" w:rsidP="00FC692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nstall react-router-</w:t>
      </w:r>
      <w:proofErr w:type="spellStart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FC692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xios</w:t>
      </w:r>
      <w:proofErr w:type="spellEnd"/>
    </w:p>
    <w:p w14:paraId="2FE642D9" w14:textId="77777777" w:rsidR="00FC6928" w:rsidRDefault="00FC6928" w:rsidP="00FC692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41F0A0" w14:textId="327C9DA0" w:rsidR="00FC6928" w:rsidRDefault="00FC6928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Open this project in VS Code </w:t>
      </w:r>
    </w:p>
    <w:p w14:paraId="357C8337" w14:textId="79073779" w:rsidR="00FC6928" w:rsidRDefault="00E12A94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Create the component base upon the below project structure </w:t>
      </w:r>
    </w:p>
    <w:p w14:paraId="74AE4281" w14:textId="77777777" w:rsidR="00E12A94" w:rsidRDefault="00E12A94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A562CA" w14:textId="77777777" w:rsidR="00E12A94" w:rsidRDefault="00E12A94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E144A7" w14:textId="6A4554DD" w:rsidR="00E12A94" w:rsidRDefault="000E1395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0D59229" wp14:editId="1C54CEBE">
            <wp:extent cx="4972306" cy="3949903"/>
            <wp:effectExtent l="0" t="0" r="0" b="0"/>
            <wp:docPr id="1022123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232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394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0617B" w14:textId="77777777" w:rsidR="000E1395" w:rsidRDefault="000E1395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5B710B" w14:textId="77777777" w:rsidR="00E12A94" w:rsidRDefault="00E12A94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00B5BDD" w14:textId="77777777" w:rsidR="00E12A94" w:rsidRDefault="00E12A94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6CB380" w14:textId="77777777" w:rsidR="00E12A94" w:rsidRDefault="00E12A94" w:rsidP="00E12A9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458CCD" w14:textId="2E89D9B4" w:rsidR="008845E9" w:rsidRDefault="000E1395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Create each component one by one </w:t>
      </w:r>
    </w:p>
    <w:p w14:paraId="16500821" w14:textId="77777777" w:rsidR="000E1395" w:rsidRDefault="000E1395" w:rsidP="000E139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82A80C" w14:textId="6AC5B394" w:rsidR="005D1C07" w:rsidRDefault="005D1C07" w:rsidP="00EF195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3FCE2D1" w14:textId="77777777" w:rsidR="00EF1954" w:rsidRDefault="00EF1954" w:rsidP="00EF1954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10CEF2" w14:textId="78DE4364" w:rsidR="00EF1954" w:rsidRDefault="00EF1954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 xml:space="preserve">These all component from components folder </w:t>
      </w:r>
    </w:p>
    <w:p w14:paraId="141837E7" w14:textId="77777777" w:rsidR="00EF1954" w:rsidRDefault="00EF1954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5D21D7E" w14:textId="541DB760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art.tsx</w:t>
      </w:r>
      <w:proofErr w:type="spellEnd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193FD78D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EB98EC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components/Cart.js</w:t>
      </w:r>
    </w:p>
    <w:p w14:paraId="02569005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4DDFD413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D7C8F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art = </w:t>
      </w:r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{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RemoveFromCar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) =&gt; {</w:t>
      </w:r>
    </w:p>
    <w:p w14:paraId="57450045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0D2849C9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cart"&gt;</w:t>
      </w:r>
    </w:p>
    <w:p w14:paraId="5DA35B0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2&gt;Your Cart&lt;/h2&gt;</w:t>
      </w:r>
    </w:p>
    <w:p w14:paraId="5EE78EB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{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.length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== </w:t>
      </w:r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0 ?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(</w:t>
      </w:r>
    </w:p>
    <w:p w14:paraId="745B7372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p&gt;No items in the cart&lt;/p&gt;</w:t>
      </w:r>
    </w:p>
    <w:p w14:paraId="7368E29C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) : (</w:t>
      </w:r>
    </w:p>
    <w:p w14:paraId="19CA60CD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</w:t>
      </w:r>
      <w:proofErr w:type="spellStart"/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.map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item, index) =&gt; (</w:t>
      </w:r>
    </w:p>
    <w:p w14:paraId="03F06222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div key={index}&gt;</w:t>
      </w:r>
    </w:p>
    <w:p w14:paraId="37F154A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&lt;p&gt;{item.name} - ${</w:t>
      </w:r>
      <w:proofErr w:type="spellStart"/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tem.price</w:t>
      </w:r>
      <w:proofErr w:type="spellEnd"/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&lt;/p&gt;</w:t>
      </w:r>
    </w:p>
    <w:p w14:paraId="404A054E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button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) =&gt;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RemoveFromCar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item)}&gt;Remove&lt;/button&gt;</w:t>
      </w:r>
    </w:p>
    <w:p w14:paraId="72BA4B5D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6FEA1A4E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</w:t>
      </w:r>
    </w:p>
    <w:p w14:paraId="0300155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)}</w:t>
      </w:r>
    </w:p>
    <w:p w14:paraId="353FF0A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70FFA057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9B71581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1FC0BEEC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691B0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xport default Cart;</w:t>
      </w:r>
    </w:p>
    <w:p w14:paraId="1B3EDDB2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621578" w14:textId="77777777" w:rsidR="00B846AE" w:rsidRDefault="00B846A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F82C62" w14:textId="5954B999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eader.jsx</w:t>
      </w:r>
      <w:proofErr w:type="spellEnd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651489E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components/Header.js</w:t>
      </w:r>
    </w:p>
    <w:p w14:paraId="5FFADB0D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35B258CA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{ Link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 from 'react-router-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160519C6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BA72F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Header = () =&gt; {</w:t>
      </w:r>
    </w:p>
    <w:p w14:paraId="77D9EDE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E88DE9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header&gt;</w:t>
      </w:r>
    </w:p>
    <w:p w14:paraId="63D0CDED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nav&gt;</w:t>
      </w:r>
    </w:p>
    <w:p w14:paraId="5C78F36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Link to="/"&gt;Home&lt;/Link&gt;</w:t>
      </w:r>
    </w:p>
    <w:p w14:paraId="271ED5B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Link to="/cart"&gt;Cart&lt;/Link&gt;</w:t>
      </w:r>
    </w:p>
    <w:p w14:paraId="64F9ADC3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nav&gt;</w:t>
      </w:r>
    </w:p>
    <w:p w14:paraId="598BFB56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header&gt;</w:t>
      </w:r>
    </w:p>
    <w:p w14:paraId="6A3608DA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35FE81A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7FC04060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D728DE0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xport default Header;</w:t>
      </w:r>
    </w:p>
    <w:p w14:paraId="7EB98C8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B73F42" w14:textId="77777777" w:rsid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CB0A25" w14:textId="77777777" w:rsid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16C0EE" w14:textId="7A772C88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ductCart.jsx</w:t>
      </w:r>
      <w:proofErr w:type="spellEnd"/>
      <w:r w:rsidRPr="00EF19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619E1CA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42EFB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components/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.jsx</w:t>
      </w:r>
      <w:proofErr w:type="spellEnd"/>
    </w:p>
    <w:p w14:paraId="2DF38AD6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73220C88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47A09C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{ product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AddToCar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) =&gt; {</w:t>
      </w:r>
    </w:p>
    <w:p w14:paraId="62E96D64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{ name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, price, image } = product;</w:t>
      </w:r>
    </w:p>
    <w:p w14:paraId="301684BF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EF710B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ED0B525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product-card"&gt;</w:t>
      </w:r>
    </w:p>
    <w:p w14:paraId="27C239EA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="product-image"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image} alt={name} /&gt;</w:t>
      </w:r>
    </w:p>
    <w:p w14:paraId="61348805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3&gt;{name}&lt;/h3&gt;</w:t>
      </w:r>
    </w:p>
    <w:p w14:paraId="375302A1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p&gt;${price}&lt;/p&gt;</w:t>
      </w:r>
    </w:p>
    <w:p w14:paraId="0698BA07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&lt;button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) =&gt;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AddToCart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product)}&gt;Add to Cart&lt;/button&gt;</w:t>
      </w:r>
    </w:p>
    <w:p w14:paraId="2C25425C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2C6F9685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4FEE30A6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7FCD4351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09C73AA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EF19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0D0DF057" w14:textId="77777777" w:rsidR="00EF1954" w:rsidRPr="00EF1954" w:rsidRDefault="00EF195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4D4E614" w14:textId="77777777" w:rsidR="00B846AE" w:rsidRDefault="00B846A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BDF6BF" w14:textId="2C3A065E" w:rsidR="00526A65" w:rsidRPr="00526A65" w:rsidRDefault="00526A65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These all components from pages folder </w:t>
      </w:r>
    </w:p>
    <w:p w14:paraId="78E05937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71A041" w14:textId="060FB30C" w:rsidR="00EF1954" w:rsidRPr="00526A65" w:rsidRDefault="00526A65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526A6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artPage.jsx</w:t>
      </w:r>
      <w:proofErr w:type="spellEnd"/>
      <w:r w:rsidRPr="00526A6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7BA05E9A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25192C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9DB28E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FDB20F1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pages/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.jsx</w:t>
      </w:r>
      <w:proofErr w:type="spellEnd"/>
    </w:p>
    <w:p w14:paraId="248B8E07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18D4592B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6D8A0F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{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proofErr w:type="gram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moveFromCart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) =&gt; {</w:t>
      </w:r>
    </w:p>
    <w:p w14:paraId="76562734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22AFA36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cart-page"&gt;</w:t>
      </w:r>
    </w:p>
    <w:p w14:paraId="25CDE16E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2&gt;Your Cart&lt;/h2&gt;</w:t>
      </w:r>
    </w:p>
    <w:p w14:paraId="664DFD72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{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.length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== </w:t>
      </w:r>
      <w:proofErr w:type="gram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0 ?</w:t>
      </w:r>
      <w:proofErr w:type="gram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(</w:t>
      </w:r>
    </w:p>
    <w:p w14:paraId="5900D900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p&gt;No items in the cart&lt;/p&gt;</w:t>
      </w:r>
    </w:p>
    <w:p w14:paraId="1091C5FF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) : (</w:t>
      </w:r>
    </w:p>
    <w:p w14:paraId="436577D1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</w:t>
      </w:r>
      <w:proofErr w:type="spellStart"/>
      <w:proofErr w:type="gram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.map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item, index) =&gt; (</w:t>
      </w:r>
    </w:p>
    <w:p w14:paraId="26B25EE6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div key={index}&gt;</w:t>
      </w:r>
    </w:p>
    <w:p w14:paraId="23EF6C75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&lt;p&gt;{item.name} - ${</w:t>
      </w:r>
      <w:proofErr w:type="spellStart"/>
      <w:proofErr w:type="gram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tem.price</w:t>
      </w:r>
      <w:proofErr w:type="spellEnd"/>
      <w:proofErr w:type="gram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&lt;/p&gt;</w:t>
      </w:r>
    </w:p>
    <w:p w14:paraId="3320823F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button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) =&gt;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moveFromCart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item)}&gt;Remove&lt;/button&gt;</w:t>
      </w:r>
    </w:p>
    <w:p w14:paraId="01317824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61DABAF8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</w:t>
      </w:r>
    </w:p>
    <w:p w14:paraId="1F439749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)}</w:t>
      </w:r>
    </w:p>
    <w:p w14:paraId="7F0F8CA1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&lt;/div&gt;</w:t>
      </w:r>
    </w:p>
    <w:p w14:paraId="1292F6C6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2B11CE31" w14:textId="77777777" w:rsid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DFE0C53" w14:textId="77777777" w:rsidR="00B23B6D" w:rsidRPr="00526A65" w:rsidRDefault="00B23B6D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51FF37B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CCB30B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</w:t>
      </w:r>
      <w:proofErr w:type="spellEnd"/>
      <w:r w:rsidRPr="00526A6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68FD5C0D" w14:textId="77777777" w:rsidR="00526A65" w:rsidRPr="00526A65" w:rsidRDefault="00526A65" w:rsidP="00526A65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DD382D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3338DF2" w14:textId="77777777" w:rsidR="00526A65" w:rsidRDefault="00526A6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904EFD" w14:textId="4A3087E6" w:rsidR="00526A65" w:rsidRPr="00B23B6D" w:rsidRDefault="00B23B6D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B23B6D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.jsx</w:t>
      </w:r>
      <w:proofErr w:type="spellEnd"/>
      <w:r w:rsidRPr="00B23B6D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2AD7793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pages/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.jsx</w:t>
      </w:r>
      <w:proofErr w:type="spellEnd"/>
    </w:p>
    <w:p w14:paraId="2751530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75E9E6B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..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components/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2943D6E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9894E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{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) =&gt; {</w:t>
      </w:r>
    </w:p>
    <w:p w14:paraId="3A95C0E8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[products,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Product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1E164D57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A1B9E7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4F65AEB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fetchProduct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0AEC1CC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response = await fetch('https://fakestoreapi.com/products');</w:t>
      </w:r>
    </w:p>
    <w:p w14:paraId="1F192C5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sponse.json</w:t>
      </w:r>
      <w:proofErr w:type="spellEnd"/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);</w:t>
      </w:r>
    </w:p>
    <w:p w14:paraId="23C750A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Product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306E46A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119A282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fetchProduct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62040B3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502EC752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A1712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257FA3C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homepage"&gt;</w:t>
      </w:r>
    </w:p>
    <w:p w14:paraId="2CBA569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1&gt;Our Products&lt;/h1&gt;</w:t>
      </w:r>
    </w:p>
    <w:p w14:paraId="0397D3A5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product-list"&gt;</w:t>
      </w:r>
    </w:p>
    <w:p w14:paraId="729F01A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s.map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(product) =&gt; (</w:t>
      </w:r>
    </w:p>
    <w:p w14:paraId="59107EE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68E02B38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key={product.id} </w:t>
      </w:r>
    </w:p>
    <w:p w14:paraId="7AE6E6F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product={product} </w:t>
      </w:r>
    </w:p>
    <w:p w14:paraId="0738B4C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AddTo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} </w:t>
      </w:r>
    </w:p>
    <w:p w14:paraId="257D1988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/&gt;</w:t>
      </w:r>
    </w:p>
    <w:p w14:paraId="4B492FF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51C16A4C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div&gt;</w:t>
      </w:r>
    </w:p>
    <w:p w14:paraId="0417CA78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1FBEFD7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7D0D9317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0CD0DEA8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3FA8BE7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7DD5F195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D59A5B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D8C191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2C8BB00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091D0EF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A7B34E" w14:textId="40096F8C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23B6D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ab/>
        <w:t xml:space="preserve">main component </w:t>
      </w:r>
    </w:p>
    <w:p w14:paraId="0A6D3967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C0775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pp.jsx</w:t>
      </w:r>
      <w:proofErr w:type="spellEnd"/>
    </w:p>
    <w:p w14:paraId="14AFE30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3AA679BC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BrowserRouter</w:t>
      </w:r>
      <w:proofErr w:type="spellEnd"/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s Router, Route, Routes } from 'react-router-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1F98FF7C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Header from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mponents/Header';</w:t>
      </w:r>
    </w:p>
    <w:p w14:paraId="4B8DF7E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ages/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206B900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ages/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5980A70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'./App.css';</w:t>
      </w:r>
    </w:p>
    <w:p w14:paraId="379536A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5F50F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pp = () =&gt; {</w:t>
      </w:r>
    </w:p>
    <w:p w14:paraId="4DB2879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5509C1E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602D9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// Function to add products to the cart</w:t>
      </w:r>
    </w:p>
    <w:p w14:paraId="6EC17A3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(product) =&gt; {</w:t>
      </w:r>
    </w:p>
    <w:p w14:paraId="0F7AFFD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(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ev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) =&gt; [...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ev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, product]);</w:t>
      </w:r>
    </w:p>
    <w:p w14:paraId="7CB52C1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4D6AA5BC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F64FC89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// Function to remove products from the cart</w:t>
      </w:r>
    </w:p>
    <w:p w14:paraId="3038C21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moveFrom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(product) =&gt; {</w:t>
      </w:r>
    </w:p>
    <w:p w14:paraId="0C7A367C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(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ev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) =&gt;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evCartItems.filter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item =&gt; 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tem.id !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= product.id));</w:t>
      </w:r>
    </w:p>
    <w:p w14:paraId="4788F5E2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6C4DB9D6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DF45A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1C80A5F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Router&gt;</w:t>
      </w:r>
    </w:p>
    <w:p w14:paraId="0E6AA28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eader /&gt;</w:t>
      </w:r>
    </w:p>
    <w:p w14:paraId="2BEB0E89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Routes&gt;</w:t>
      </w:r>
    </w:p>
    <w:p w14:paraId="7399554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Route path="/" element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 /&gt;} /&gt;</w:t>
      </w:r>
    </w:p>
    <w:p w14:paraId="5C69E89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&lt;Route path="/cart" element</w:t>
      </w: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}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moveFrom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moveFromCart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 /&gt;} /&gt;</w:t>
      </w:r>
    </w:p>
    <w:p w14:paraId="660C306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Routes&gt;</w:t>
      </w:r>
    </w:p>
    <w:p w14:paraId="7CAAF4C7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Router&gt;</w:t>
      </w:r>
    </w:p>
    <w:p w14:paraId="457D6A0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775A8D59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7ED8F9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AB2C5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xport default App;</w:t>
      </w:r>
    </w:p>
    <w:p w14:paraId="04CFCE56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B8C5AE3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9873B3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89AEF8" w14:textId="33F74CD4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pp.css file </w:t>
      </w:r>
    </w:p>
    <w:p w14:paraId="38C7E3CB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*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/App.css */</w:t>
      </w:r>
    </w:p>
    <w:p w14:paraId="677AC3E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product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-card {</w:t>
      </w:r>
    </w:p>
    <w:p w14:paraId="6BBB4B7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border: 1px solid #ddd;</w:t>
      </w:r>
    </w:p>
    <w:p w14:paraId="0B4BE5F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padding: 15px;</w:t>
      </w:r>
    </w:p>
    <w:p w14:paraId="79C0CE79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margin: 10px;</w:t>
      </w:r>
    </w:p>
    <w:p w14:paraId="74BDF13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5DABABF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33AF20D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64AD3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product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-image {</w:t>
      </w:r>
    </w:p>
    <w:p w14:paraId="5C553426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max-width: 150px; /* Set the max width */</w:t>
      </w:r>
    </w:p>
    <w:p w14:paraId="4BBE7F9A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max-height: 150px; /* Set the max height */</w:t>
      </w:r>
    </w:p>
    <w:p w14:paraId="6632231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object-fit: contain; /* Ensures the aspect ratio is maintained */</w:t>
      </w:r>
    </w:p>
    <w:p w14:paraId="2C782123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79C0D0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AC0900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product</w:t>
      </w:r>
      <w:proofErr w:type="gram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-list {</w:t>
      </w:r>
    </w:p>
    <w:p w14:paraId="5AE227D4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311EE042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088E219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justify-content: </w:t>
      </w:r>
      <w:proofErr w:type="spellStart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4FAA662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23B6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71CF181" w14:textId="77777777" w:rsidR="00B23B6D" w:rsidRPr="00B23B6D" w:rsidRDefault="00B23B6D" w:rsidP="00B23B6D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F206998" w14:textId="77777777" w:rsidR="00B23B6D" w:rsidRDefault="00B23B6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8170C4" w14:textId="54764449" w:rsidR="00F86141" w:rsidRDefault="00F8614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Once you run the application on browser </w:t>
      </w:r>
    </w:p>
    <w:p w14:paraId="585A1AA0" w14:textId="77777777" w:rsidR="00F86141" w:rsidRDefault="00F8614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613D89" w14:textId="0EEA53EF" w:rsidR="00F86141" w:rsidRPr="00F86141" w:rsidRDefault="00F86141" w:rsidP="00EF1954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F861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F861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un dev </w:t>
      </w:r>
    </w:p>
    <w:p w14:paraId="7A4668E4" w14:textId="77777777" w:rsidR="00F86141" w:rsidRDefault="00F8614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D7778A" w14:textId="19D8EE09" w:rsidR="00F86141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2308AD7" wp14:editId="0C354BAB">
            <wp:extent cx="5731510" cy="1005205"/>
            <wp:effectExtent l="0" t="0" r="2540" b="4445"/>
            <wp:docPr id="1499050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05024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AF0AF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AA271E" w14:textId="2F11BFE9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6FC0910" wp14:editId="1DF4863A">
            <wp:extent cx="4502381" cy="1346269"/>
            <wp:effectExtent l="0" t="0" r="0" b="6350"/>
            <wp:docPr id="493649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64979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2381" cy="134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226DB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762BA9" w14:textId="4FD1D243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Open the application on browser </w:t>
      </w:r>
    </w:p>
    <w:p w14:paraId="1B26BF53" w14:textId="606A13FD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hyperlink r:id="rId17" w:history="1">
        <w:r w:rsidRPr="00C03F47">
          <w:rPr>
            <w:rStyle w:val="Hyperlink"/>
            <w:rFonts w:ascii="Calibri" w:eastAsia="Calibri" w:hAnsi="Calibri" w:cs="Calibri"/>
            <w:sz w:val="24"/>
            <w:szCs w:val="24"/>
            <w:lang w:val="en-IN"/>
          </w:rPr>
          <w:t>http://localhost:5173</w:t>
        </w:r>
      </w:hyperlink>
    </w:p>
    <w:p w14:paraId="3BA9380F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706D7C" w14:textId="5D7A5852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99B2FB6" wp14:editId="2E4D54E9">
            <wp:extent cx="5731510" cy="2344420"/>
            <wp:effectExtent l="0" t="0" r="2540" b="0"/>
            <wp:docPr id="4706010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6010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9911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3E575CD" w14:textId="2288EA79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can add the product in cart </w:t>
      </w:r>
    </w:p>
    <w:p w14:paraId="531EF8C0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EF4FC4D" w14:textId="429B3B1D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can view the cart details after click on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Cart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link </w:t>
      </w:r>
    </w:p>
    <w:p w14:paraId="69592FFE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F0A24E9" w14:textId="5A361AEE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8B3F71F" wp14:editId="36960C86">
            <wp:extent cx="5731510" cy="3560445"/>
            <wp:effectExtent l="0" t="0" r="2540" b="1905"/>
            <wp:docPr id="96848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4813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D3C2" w14:textId="77777777" w:rsidR="00F8775A" w:rsidRDefault="00F8775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3EF3AC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1797D95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695F7BC7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4F42891E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139E1C35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09C770FA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6AEB3ABC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75A442E6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5FC1254C" w14:textId="5D392DF0" w:rsidR="006B1676" w:rsidRDefault="006B1676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 xml:space="preserve">Step </w:t>
      </w:r>
      <w:r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2</w:t>
      </w: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: </w:t>
      </w: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Debug the application </w:t>
      </w:r>
    </w:p>
    <w:p w14:paraId="35183A20" w14:textId="77777777" w:rsidR="006B1676" w:rsidRDefault="006B1676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5B71F9E3" w14:textId="77777777" w:rsidR="0044378F" w:rsidRDefault="0044378F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52BB7A5" w14:textId="77777777" w:rsidR="0044378F" w:rsidRPr="0044378F" w:rsidRDefault="0044378F" w:rsidP="0044378F">
      <w:p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2.1 </w:t>
      </w:r>
      <w:r w:rsidRPr="0044378F">
        <w:rPr>
          <w:rFonts w:ascii="Calibri" w:eastAsia="Calibri" w:hAnsi="Calibri" w:cs="Calibri"/>
          <w:color w:val="404040" w:themeColor="text1" w:themeTint="BF"/>
          <w:lang w:val="en-IN"/>
        </w:rPr>
        <w:t>Check for Console Errors</w:t>
      </w:r>
    </w:p>
    <w:p w14:paraId="6930FB86" w14:textId="77777777" w:rsidR="0044378F" w:rsidRPr="0044378F" w:rsidRDefault="0044378F" w:rsidP="0044378F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tart by checking for any error messages in the browser console (right-click -&gt; Inspect -&gt; Console tab):</w:t>
      </w:r>
    </w:p>
    <w:p w14:paraId="172E2191" w14:textId="77777777" w:rsidR="0044378F" w:rsidRPr="0044378F" w:rsidRDefault="0044378F" w:rsidP="0044378F">
      <w:pPr>
        <w:numPr>
          <w:ilvl w:val="0"/>
          <w:numId w:val="47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pen the developer tools in your browser (F12 or Ctrl + Shift + I for Chrome).</w:t>
      </w:r>
    </w:p>
    <w:p w14:paraId="5FCA8201" w14:textId="77777777" w:rsidR="0044378F" w:rsidRPr="0044378F" w:rsidRDefault="0044378F" w:rsidP="0044378F">
      <w:pPr>
        <w:numPr>
          <w:ilvl w:val="0"/>
          <w:numId w:val="47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Look for any errors related to React, your state management, or missing files.</w:t>
      </w:r>
    </w:p>
    <w:p w14:paraId="76EA4164" w14:textId="77777777" w:rsidR="0044378F" w:rsidRPr="0044378F" w:rsidRDefault="0044378F" w:rsidP="0044378F">
      <w:pPr>
        <w:numPr>
          <w:ilvl w:val="0"/>
          <w:numId w:val="47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f any errors are present, try to resolve them one by one.</w:t>
      </w:r>
    </w:p>
    <w:p w14:paraId="63C3F11B" w14:textId="13DBA226" w:rsidR="006B1676" w:rsidRPr="00A207A4" w:rsidRDefault="006B1676" w:rsidP="006B167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45E70E94" w14:textId="71D1A003" w:rsidR="00F8775A" w:rsidRDefault="0044378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1F489C8" wp14:editId="64F98CBE">
            <wp:extent cx="5731510" cy="2258695"/>
            <wp:effectExtent l="0" t="0" r="2540" b="8255"/>
            <wp:docPr id="1975329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32901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085E3" w14:textId="77777777" w:rsidR="0044378F" w:rsidRDefault="0044378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DC8034" w14:textId="77777777" w:rsidR="0044378F" w:rsidRDefault="0044378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7BE1C3" w14:textId="04FED0C5" w:rsidR="008912B1" w:rsidRPr="008912B1" w:rsidRDefault="008912B1" w:rsidP="008912B1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2.2</w:t>
      </w:r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 Check Component States and Props</w:t>
      </w:r>
    </w:p>
    <w:p w14:paraId="78B79586" w14:textId="77777777" w:rsidR="008912B1" w:rsidRDefault="008912B1" w:rsidP="008912B1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90CB1B" w14:textId="3E9BC3E9" w:rsidR="008912B1" w:rsidRPr="008912B1" w:rsidRDefault="008912B1" w:rsidP="008912B1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f your "Add to Cart" functionality is not working as expected, the issue could lie in how the state and props are managed.</w:t>
      </w:r>
    </w:p>
    <w:p w14:paraId="65CCBFC5" w14:textId="77777777" w:rsidR="008912B1" w:rsidRPr="008912B1" w:rsidRDefault="008912B1" w:rsidP="008912B1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Debugging </w:t>
      </w:r>
      <w:proofErr w:type="spellStart"/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:</w:t>
      </w:r>
    </w:p>
    <w:p w14:paraId="7AE5D73B" w14:textId="77777777" w:rsidR="008912B1" w:rsidRPr="008912B1" w:rsidRDefault="008912B1" w:rsidP="008912B1">
      <w:pPr>
        <w:numPr>
          <w:ilvl w:val="0"/>
          <w:numId w:val="48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Check if </w:t>
      </w:r>
      <w:proofErr w:type="spellStart"/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8912B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s being passed correctly:</w:t>
      </w:r>
    </w:p>
    <w:p w14:paraId="5E7EFD80" w14:textId="77777777" w:rsidR="008912B1" w:rsidRPr="008912B1" w:rsidRDefault="008912B1" w:rsidP="008912B1">
      <w:pPr>
        <w:numPr>
          <w:ilvl w:val="1"/>
          <w:numId w:val="48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Use console.log to log the </w:t>
      </w:r>
      <w:proofErr w:type="spellStart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unction to ensure it’s being passed as a prop to the </w:t>
      </w:r>
      <w:proofErr w:type="spellStart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</w:t>
      </w:r>
      <w:proofErr w:type="spellStart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</w:t>
      </w:r>
      <w:proofErr w:type="spellEnd"/>
      <w:r w:rsidRPr="008912B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omponents.</w:t>
      </w:r>
    </w:p>
    <w:p w14:paraId="323A8F71" w14:textId="37129F1D" w:rsidR="008912B1" w:rsidRDefault="008912B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06EFA05" wp14:editId="1C7A6D88">
            <wp:extent cx="4788146" cy="1060505"/>
            <wp:effectExtent l="0" t="0" r="0" b="6350"/>
            <wp:docPr id="484286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28665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88146" cy="106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7766F" w14:textId="77777777" w:rsidR="008912B1" w:rsidRDefault="008912B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30D60B" w14:textId="5D51A52A" w:rsidR="00D748AA" w:rsidRDefault="00D748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203A2EE6" wp14:editId="38420CE3">
            <wp:extent cx="5731510" cy="3923665"/>
            <wp:effectExtent l="0" t="0" r="2540" b="635"/>
            <wp:docPr id="133230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3012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D232" w14:textId="77777777" w:rsidR="00D748AA" w:rsidRDefault="00D748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FAB1F7" w14:textId="77777777" w:rsidR="00D748AA" w:rsidRDefault="00D748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DAB4D3" w14:textId="361207B6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CBEAD20" wp14:editId="7875E56D">
            <wp:extent cx="5731510" cy="2516505"/>
            <wp:effectExtent l="0" t="0" r="2540" b="0"/>
            <wp:docPr id="1724289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28988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11B1E" w14:textId="77777777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46D0F1" w14:textId="77777777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01573B" w14:textId="77777777" w:rsidR="00F4734B" w:rsidRPr="00F4734B" w:rsidRDefault="00F4734B" w:rsidP="00F4734B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F4734B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heck if the cart state is updating properly:</w:t>
      </w:r>
    </w:p>
    <w:p w14:paraId="497C3199" w14:textId="77777777" w:rsidR="00F4734B" w:rsidRPr="00F4734B" w:rsidRDefault="00F4734B" w:rsidP="00F4734B">
      <w:pPr>
        <w:numPr>
          <w:ilvl w:val="0"/>
          <w:numId w:val="5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4734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Log the </w:t>
      </w:r>
      <w:proofErr w:type="spellStart"/>
      <w:r w:rsidRPr="00F4734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F4734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state to ensure that items are being added correctly.</w:t>
      </w:r>
    </w:p>
    <w:p w14:paraId="664049F1" w14:textId="77777777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3CA59F3" w14:textId="67B0E982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08FB205C" wp14:editId="25150DC4">
            <wp:extent cx="5042159" cy="1720938"/>
            <wp:effectExtent l="0" t="0" r="6350" b="0"/>
            <wp:docPr id="1172275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27508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2159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38A1E" w14:textId="77777777" w:rsidR="00F4734B" w:rsidRDefault="00F4734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DCF1BD" w14:textId="54B747AA" w:rsidR="00F4734B" w:rsidRDefault="003442E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6452BB6" wp14:editId="757D5F0C">
            <wp:extent cx="5731510" cy="1692275"/>
            <wp:effectExtent l="0" t="0" r="2540" b="3175"/>
            <wp:docPr id="1837169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16933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FF8DB" w14:textId="77777777" w:rsidR="003442E4" w:rsidRDefault="003442E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D7999F" w14:textId="77777777" w:rsidR="003442E4" w:rsidRDefault="003442E4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8F5C5A" w14:textId="645B2C35" w:rsidR="00E81802" w:rsidRDefault="00E81802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fter added two product you need to check previous product present or not </w:t>
      </w:r>
    </w:p>
    <w:p w14:paraId="79DF9236" w14:textId="77777777" w:rsidR="00E81802" w:rsidRDefault="00E81802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40164C" w14:textId="1F820AC3" w:rsidR="00E81802" w:rsidRDefault="00E81802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AE39967" wp14:editId="15D35C2A">
            <wp:extent cx="5731510" cy="2083435"/>
            <wp:effectExtent l="0" t="0" r="2540" b="0"/>
            <wp:docPr id="854771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77146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73667" w14:textId="77777777" w:rsidR="00E81802" w:rsidRDefault="00E81802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246047" w14:textId="77777777" w:rsidR="00E81802" w:rsidRDefault="00E81802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AF4B809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2DB711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B7E8E6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094D10" w14:textId="77777777" w:rsidR="00420219" w:rsidRPr="00420219" w:rsidRDefault="00420219" w:rsidP="00420219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ebugging </w:t>
      </w:r>
      <w:proofErr w:type="spellStart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.jsx</w:t>
      </w:r>
      <w:proofErr w:type="spellEnd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</w:t>
      </w:r>
    </w:p>
    <w:p w14:paraId="6ADE5127" w14:textId="77777777" w:rsidR="00420219" w:rsidRPr="00420219" w:rsidRDefault="00420219" w:rsidP="00420219">
      <w:pPr>
        <w:numPr>
          <w:ilvl w:val="0"/>
          <w:numId w:val="5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Check if </w:t>
      </w:r>
      <w:proofErr w:type="spellStart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AddToCart</w:t>
      </w:r>
      <w:proofErr w:type="spellEnd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is being triggered:</w:t>
      </w:r>
    </w:p>
    <w:p w14:paraId="6DDC260C" w14:textId="77777777" w:rsidR="00420219" w:rsidRPr="00420219" w:rsidRDefault="00420219" w:rsidP="00420219">
      <w:pPr>
        <w:numPr>
          <w:ilvl w:val="1"/>
          <w:numId w:val="5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 the </w:t>
      </w:r>
      <w:proofErr w:type="spellStart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Card.jsx</w:t>
      </w:r>
      <w:proofErr w:type="spellEnd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add a console.log in the </w:t>
      </w:r>
      <w:proofErr w:type="spellStart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r w:rsidRPr="00420219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event of the "Add to Cart" button to check if the function is being called.</w:t>
      </w:r>
    </w:p>
    <w:p w14:paraId="09A2DF77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EE041A" w14:textId="11A7D5F4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6EC7AC75" wp14:editId="7D2FF4E5">
            <wp:extent cx="5429529" cy="3632387"/>
            <wp:effectExtent l="0" t="0" r="0" b="6350"/>
            <wp:docPr id="1742401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40164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29529" cy="363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122E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59F49E" w14:textId="77777777" w:rsidR="00420219" w:rsidRDefault="00420219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873D11" w14:textId="25AFC973" w:rsidR="00051A78" w:rsidRDefault="00051A78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3D01598" wp14:editId="1A82B3D0">
            <wp:extent cx="5731510" cy="3809365"/>
            <wp:effectExtent l="0" t="0" r="2540" b="635"/>
            <wp:docPr id="1925298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29830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057" w14:textId="77777777" w:rsidR="00C84C3A" w:rsidRDefault="00C84C3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3B4EAD7" w14:textId="77777777" w:rsidR="00C84C3A" w:rsidRDefault="00C84C3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CC2413" w14:textId="1177DEF0" w:rsidR="00C84C3A" w:rsidRDefault="00C84C3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EB047E6" wp14:editId="7604DEB5">
            <wp:extent cx="5731510" cy="2370455"/>
            <wp:effectExtent l="0" t="0" r="2540" b="0"/>
            <wp:docPr id="1136464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46437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B1369" w14:textId="77777777" w:rsidR="00C84C3A" w:rsidRDefault="00C84C3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D5290A" w14:textId="77777777" w:rsidR="00C84C3A" w:rsidRDefault="00C84C3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6BFE59" w14:textId="77777777" w:rsidR="000814EB" w:rsidRDefault="000814E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6B97A4" w14:textId="77777777" w:rsidR="000814EB" w:rsidRPr="000814EB" w:rsidRDefault="000814EB" w:rsidP="000814E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ebugging </w:t>
      </w:r>
      <w:proofErr w:type="spellStart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Page.jsx</w:t>
      </w:r>
      <w:proofErr w:type="spellEnd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</w:t>
      </w:r>
    </w:p>
    <w:p w14:paraId="64A54A23" w14:textId="77777777" w:rsidR="000814EB" w:rsidRPr="000814EB" w:rsidRDefault="000814EB" w:rsidP="000814EB">
      <w:pPr>
        <w:numPr>
          <w:ilvl w:val="0"/>
          <w:numId w:val="52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Check if </w:t>
      </w:r>
      <w:proofErr w:type="spellStart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is being passed correctly:</w:t>
      </w:r>
    </w:p>
    <w:p w14:paraId="341A1F92" w14:textId="77777777" w:rsidR="000814EB" w:rsidRPr="000814EB" w:rsidRDefault="000814EB" w:rsidP="000814EB">
      <w:pPr>
        <w:numPr>
          <w:ilvl w:val="1"/>
          <w:numId w:val="52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Log the </w:t>
      </w:r>
      <w:proofErr w:type="spellStart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tItems</w:t>
      </w:r>
      <w:proofErr w:type="spellEnd"/>
      <w:r w:rsidRPr="000814E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ensure that the cart page is receiving the correct data.</w:t>
      </w:r>
    </w:p>
    <w:p w14:paraId="29A86BED" w14:textId="77777777" w:rsidR="000814EB" w:rsidRDefault="000814E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99629" w14:textId="77777777" w:rsidR="000814EB" w:rsidRDefault="000814E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D6865A" w14:textId="148B4AAB" w:rsidR="000814EB" w:rsidRDefault="00201BF7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EBC2EDB" wp14:editId="545E4BE4">
            <wp:extent cx="4902452" cy="914447"/>
            <wp:effectExtent l="0" t="0" r="0" b="0"/>
            <wp:docPr id="1079480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48078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2452" cy="91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51C7D" w14:textId="77777777" w:rsidR="00201BF7" w:rsidRDefault="00201BF7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D704399" w14:textId="46BE579E" w:rsidR="00201BF7" w:rsidRDefault="00F95BCB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F342D08" wp14:editId="70B271A8">
            <wp:extent cx="5731510" cy="3795395"/>
            <wp:effectExtent l="0" t="0" r="2540" b="0"/>
            <wp:docPr id="612389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38972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81BD" w14:textId="77777777" w:rsidR="0094607C" w:rsidRDefault="0094607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190B2D" w14:textId="07534F7F" w:rsidR="0094607C" w:rsidRDefault="00EC51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21D7788" wp14:editId="60185700">
            <wp:extent cx="5731510" cy="2331085"/>
            <wp:effectExtent l="0" t="0" r="2540" b="0"/>
            <wp:docPr id="1979213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21369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60B95" w14:textId="77777777" w:rsidR="00EC5120" w:rsidRDefault="00EC51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EC3CF3F" w14:textId="77777777" w:rsidR="00EC5120" w:rsidRDefault="00EC51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D0E78B" w14:textId="77777777" w:rsidR="00566D01" w:rsidRDefault="00566D0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30916FD" w14:textId="3A891308" w:rsidR="000A2F63" w:rsidRDefault="00566D01" w:rsidP="00566D01">
      <w:pPr>
        <w:spacing w:line="247" w:lineRule="auto"/>
        <w:rPr>
          <w:rFonts w:ascii="Calibri" w:eastAsia="Calibri" w:hAnsi="Calibri" w:cs="Calibri"/>
          <w:color w:val="404040" w:themeColor="text1" w:themeTint="BF"/>
        </w:rPr>
      </w:pP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</w:rPr>
        <w:t>2.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2</w:t>
      </w:r>
      <w:r w:rsidRPr="0044378F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0A2F63" w:rsidRPr="000A2F63">
        <w:rPr>
          <w:rFonts w:ascii="Calibri" w:eastAsia="Calibri" w:hAnsi="Calibri" w:cs="Calibri"/>
          <w:color w:val="404040" w:themeColor="text1" w:themeTint="BF"/>
        </w:rPr>
        <w:t>Check the Network Requests (API Fetch)</w:t>
      </w:r>
    </w:p>
    <w:p w14:paraId="7A9C90EA" w14:textId="77777777" w:rsidR="003C6C20" w:rsidRPr="003C6C20" w:rsidRDefault="003C6C20" w:rsidP="003C6C20">
      <w:p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If your product data is not showing, or you're unable to see any products, check if your </w:t>
      </w:r>
      <w:r w:rsidRPr="003C6C20">
        <w:rPr>
          <w:rFonts w:ascii="Calibri" w:eastAsia="Calibri" w:hAnsi="Calibri" w:cs="Calibri"/>
          <w:b/>
          <w:bCs/>
          <w:color w:val="404040" w:themeColor="text1" w:themeTint="BF"/>
          <w:lang w:val="en-IN"/>
        </w:rPr>
        <w:t>API call</w:t>
      </w: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 is successful:</w:t>
      </w:r>
    </w:p>
    <w:p w14:paraId="637060E9" w14:textId="77777777" w:rsidR="003C6C20" w:rsidRPr="003C6C20" w:rsidRDefault="003C6C20" w:rsidP="003C6C20">
      <w:pPr>
        <w:numPr>
          <w:ilvl w:val="0"/>
          <w:numId w:val="53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Open the </w:t>
      </w:r>
      <w:r w:rsidRPr="003C6C20">
        <w:rPr>
          <w:rFonts w:ascii="Calibri" w:eastAsia="Calibri" w:hAnsi="Calibri" w:cs="Calibri"/>
          <w:b/>
          <w:bCs/>
          <w:color w:val="404040" w:themeColor="text1" w:themeTint="BF"/>
          <w:lang w:val="en-IN"/>
        </w:rPr>
        <w:t>Network tab</w:t>
      </w: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 in your browser's developer tools and check if the API request to fetch products (https://fakestoreapi.com/products) is successful.</w:t>
      </w:r>
    </w:p>
    <w:p w14:paraId="6942A6E1" w14:textId="77777777" w:rsidR="003C6C20" w:rsidRPr="003C6C20" w:rsidRDefault="003C6C20" w:rsidP="003C6C20">
      <w:pPr>
        <w:numPr>
          <w:ilvl w:val="0"/>
          <w:numId w:val="53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Ensure the request is returning valid product data.</w:t>
      </w:r>
    </w:p>
    <w:p w14:paraId="3D08F695" w14:textId="77777777" w:rsidR="003C6C20" w:rsidRPr="003C6C20" w:rsidRDefault="003C6C20" w:rsidP="003C6C20">
      <w:pPr>
        <w:numPr>
          <w:ilvl w:val="0"/>
          <w:numId w:val="53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If the network request is failing, try logging any errors or checking for CORS issues (Cross-Origin Resource Sharing).</w:t>
      </w:r>
    </w:p>
    <w:p w14:paraId="1BE87ABD" w14:textId="77777777" w:rsidR="003C6C20" w:rsidRPr="003C6C20" w:rsidRDefault="003C6C20" w:rsidP="003C6C20">
      <w:p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Example for checking the network request:</w:t>
      </w:r>
    </w:p>
    <w:p w14:paraId="40B95883" w14:textId="77777777" w:rsidR="003C6C20" w:rsidRPr="003C6C20" w:rsidRDefault="003C6C20" w:rsidP="003C6C20">
      <w:pPr>
        <w:numPr>
          <w:ilvl w:val="0"/>
          <w:numId w:val="54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Open Developer Tools (F12).</w:t>
      </w:r>
    </w:p>
    <w:p w14:paraId="218567BE" w14:textId="77777777" w:rsidR="003C6C20" w:rsidRPr="003C6C20" w:rsidRDefault="003C6C20" w:rsidP="003C6C20">
      <w:pPr>
        <w:numPr>
          <w:ilvl w:val="0"/>
          <w:numId w:val="54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Go to the </w:t>
      </w:r>
      <w:r w:rsidRPr="003C6C20">
        <w:rPr>
          <w:rFonts w:ascii="Calibri" w:eastAsia="Calibri" w:hAnsi="Calibri" w:cs="Calibri"/>
          <w:b/>
          <w:bCs/>
          <w:color w:val="404040" w:themeColor="text1" w:themeTint="BF"/>
          <w:lang w:val="en-IN"/>
        </w:rPr>
        <w:t>Network</w:t>
      </w: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 xml:space="preserve"> tab.</w:t>
      </w:r>
    </w:p>
    <w:p w14:paraId="15E9A8CF" w14:textId="77777777" w:rsidR="003C6C20" w:rsidRPr="003C6C20" w:rsidRDefault="003C6C20" w:rsidP="003C6C20">
      <w:pPr>
        <w:numPr>
          <w:ilvl w:val="0"/>
          <w:numId w:val="54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Look for the fetch request for your product API.</w:t>
      </w:r>
    </w:p>
    <w:p w14:paraId="3FFDDD4C" w14:textId="77777777" w:rsidR="003C6C20" w:rsidRPr="003C6C20" w:rsidRDefault="003C6C20" w:rsidP="003C6C20">
      <w:pPr>
        <w:numPr>
          <w:ilvl w:val="0"/>
          <w:numId w:val="54"/>
        </w:num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  <w:r w:rsidRPr="003C6C20">
        <w:rPr>
          <w:rFonts w:ascii="Calibri" w:eastAsia="Calibri" w:hAnsi="Calibri" w:cs="Calibri"/>
          <w:color w:val="404040" w:themeColor="text1" w:themeTint="BF"/>
          <w:lang w:val="en-IN"/>
        </w:rPr>
        <w:t>Check the status code. If it's 200, the request succeeded, and if it's something like 404 or 500, there is an issue with the API endpoint.</w:t>
      </w:r>
    </w:p>
    <w:p w14:paraId="20977D6A" w14:textId="77777777" w:rsidR="003C6C20" w:rsidRPr="0044378F" w:rsidRDefault="003C6C20" w:rsidP="00566D01">
      <w:pPr>
        <w:spacing w:line="247" w:lineRule="auto"/>
        <w:rPr>
          <w:rFonts w:ascii="Calibri" w:eastAsia="Calibri" w:hAnsi="Calibri" w:cs="Calibri"/>
          <w:color w:val="404040" w:themeColor="text1" w:themeTint="BF"/>
          <w:lang w:val="en-IN"/>
        </w:rPr>
      </w:pPr>
    </w:p>
    <w:p w14:paraId="004FEEB4" w14:textId="77777777" w:rsidR="00566D01" w:rsidRDefault="00566D01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8A22D9" w14:textId="5E64F885" w:rsidR="003C6C20" w:rsidRDefault="003C6C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With correct res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pi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rl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03C53350" w14:textId="77777777" w:rsidR="003C6C20" w:rsidRDefault="003C6C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375784" w14:textId="3421D156" w:rsidR="003C6C20" w:rsidRDefault="003C6C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106894BB" wp14:editId="03FCAAE8">
            <wp:extent cx="5731510" cy="2433955"/>
            <wp:effectExtent l="0" t="0" r="2540" b="4445"/>
            <wp:docPr id="1829137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13710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77EF" w14:textId="77777777" w:rsidR="003C6C20" w:rsidRDefault="003C6C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94A5C21" w14:textId="77777777" w:rsidR="003C6C20" w:rsidRDefault="003C6C20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9ED01E3" w14:textId="3CA519FF" w:rsidR="005152AA" w:rsidRDefault="005152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With wrong res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pi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rl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3904CC49" w14:textId="77777777" w:rsidR="005152AA" w:rsidRDefault="005152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7724F4" w14:textId="4EAAE7B1" w:rsidR="005152AA" w:rsidRDefault="005152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D87429B" wp14:editId="7C2441ED">
            <wp:extent cx="5731510" cy="3092450"/>
            <wp:effectExtent l="0" t="0" r="2540" b="0"/>
            <wp:docPr id="1580599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599325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A145" w14:textId="77777777" w:rsidR="005152AA" w:rsidRDefault="005152AA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0F1CE6B" w14:textId="6D8FF1AE" w:rsidR="005152AA" w:rsidRDefault="00143EC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46379A7E" wp14:editId="350E82BD">
            <wp:extent cx="5731510" cy="2417445"/>
            <wp:effectExtent l="0" t="0" r="2540" b="1905"/>
            <wp:docPr id="2024003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00329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7E7D5" w14:textId="77777777" w:rsidR="00143ECD" w:rsidRDefault="00143EC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009630" w14:textId="77777777" w:rsidR="00143ECD" w:rsidRDefault="00143ECD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7C2ABE" w14:textId="77777777" w:rsidR="00F273BC" w:rsidRDefault="00F273B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FA20FB2" w14:textId="6824E199" w:rsidR="00F273BC" w:rsidRPr="00F273BC" w:rsidRDefault="00F273BC" w:rsidP="00F273BC">
      <w:pPr>
        <w:spacing w:line="247" w:lineRule="auto"/>
        <w:rPr>
          <w:rFonts w:ascii="Calibri" w:eastAsia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2.3 </w:t>
      </w:r>
      <w:r w:rsidRPr="003F600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</w:t>
      </w:r>
      <w:r w:rsidRPr="003F600B">
        <w:rPr>
          <w:rFonts w:ascii="Calibri" w:eastAsia="Calibri" w:hAnsi="Calibri" w:cs="Calibri"/>
          <w:color w:val="404040" w:themeColor="text1" w:themeTint="BF"/>
          <w:lang w:val="en-IN"/>
        </w:rPr>
        <w:t>heck React Developer Tools</w:t>
      </w:r>
    </w:p>
    <w:p w14:paraId="1740FBC1" w14:textId="77777777" w:rsidR="00F273BC" w:rsidRPr="00F273BC" w:rsidRDefault="00F273BC" w:rsidP="00F273BC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can also use the </w:t>
      </w:r>
      <w:r w:rsidRPr="00F273B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act Developer Tools</w:t>
      </w: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browser extension to inspect the component tree and see the current state and props of your components:</w:t>
      </w:r>
    </w:p>
    <w:p w14:paraId="3A7BBE7D" w14:textId="77777777" w:rsidR="008C4A5F" w:rsidRDefault="00F273BC" w:rsidP="00F273BC">
      <w:pPr>
        <w:numPr>
          <w:ilvl w:val="0"/>
          <w:numId w:val="5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stall the </w:t>
      </w:r>
      <w:r w:rsidRPr="00F273B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act Developer Tools</w:t>
      </w: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browser extension from Chrome Web Store or </w:t>
      </w:r>
    </w:p>
    <w:p w14:paraId="3306D7A8" w14:textId="50A3E457" w:rsidR="00F273BC" w:rsidRPr="00F273BC" w:rsidRDefault="00F273BC" w:rsidP="00F273BC">
      <w:pPr>
        <w:numPr>
          <w:ilvl w:val="0"/>
          <w:numId w:val="5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Firefox Add-ons.</w:t>
      </w:r>
    </w:p>
    <w:p w14:paraId="288C18E1" w14:textId="77777777" w:rsidR="00F273BC" w:rsidRPr="00F273BC" w:rsidRDefault="00F273BC" w:rsidP="00F273BC">
      <w:pPr>
        <w:numPr>
          <w:ilvl w:val="0"/>
          <w:numId w:val="5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pen the Developer Tools in your browser (F12 or Ctrl + Shift + I).</w:t>
      </w:r>
    </w:p>
    <w:p w14:paraId="21A34934" w14:textId="77777777" w:rsidR="00F273BC" w:rsidRPr="00F273BC" w:rsidRDefault="00F273BC" w:rsidP="00F273BC">
      <w:pPr>
        <w:numPr>
          <w:ilvl w:val="0"/>
          <w:numId w:val="5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Go to the </w:t>
      </w:r>
      <w:r w:rsidRPr="00F273B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act</w:t>
      </w: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ab.</w:t>
      </w:r>
    </w:p>
    <w:p w14:paraId="103C2516" w14:textId="77777777" w:rsidR="00F273BC" w:rsidRPr="00F273BC" w:rsidRDefault="00F273BC" w:rsidP="00F273BC">
      <w:pPr>
        <w:numPr>
          <w:ilvl w:val="0"/>
          <w:numId w:val="5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spect the component tree and ensure that props like </w:t>
      </w:r>
      <w:proofErr w:type="spellStart"/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dToCart</w:t>
      </w:r>
      <w:proofErr w:type="spellEnd"/>
      <w:r w:rsidRPr="00F273B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re passed correctly.</w:t>
      </w:r>
    </w:p>
    <w:p w14:paraId="08AD5F03" w14:textId="6E67849F" w:rsidR="00F273BC" w:rsidRDefault="00F273B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6B53DC" w14:textId="77777777" w:rsidR="00AA3FBC" w:rsidRDefault="00AA3FB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06AF81" w14:textId="4D051497" w:rsidR="00AA3FBC" w:rsidRDefault="00AA3FB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6F3BDB8" wp14:editId="3755C50B">
            <wp:extent cx="5731510" cy="2367915"/>
            <wp:effectExtent l="0" t="0" r="2540" b="0"/>
            <wp:docPr id="1609017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01751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3F50" w14:textId="77777777" w:rsidR="00AA3FBC" w:rsidRDefault="00AA3FBC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98ACDE" w14:textId="4472C238" w:rsidR="00AA3FBC" w:rsidRDefault="0081389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need to add from chrome </w:t>
      </w:r>
    </w:p>
    <w:p w14:paraId="4FD7C349" w14:textId="77777777" w:rsidR="00813895" w:rsidRDefault="0081389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E5E35A" w14:textId="7AF70180" w:rsidR="00813895" w:rsidRDefault="0081389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71017D2A" wp14:editId="7136DBAE">
            <wp:extent cx="5731510" cy="2414905"/>
            <wp:effectExtent l="0" t="0" r="2540" b="4445"/>
            <wp:docPr id="1963542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54223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A5961" w14:textId="77777777" w:rsidR="00813895" w:rsidRDefault="0081389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002B020" w14:textId="77777777" w:rsidR="00813895" w:rsidRDefault="00813895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4FA11B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730574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CD20E6" w14:textId="71680E26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C4A5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3FF3AA43" wp14:editId="5667FC08">
            <wp:extent cx="5731510" cy="3009265"/>
            <wp:effectExtent l="0" t="0" r="2540" b="635"/>
            <wp:docPr id="143714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419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B7A8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FE1CCA" w14:textId="6EF6D65A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Here you can open the react develop tools options </w:t>
      </w:r>
    </w:p>
    <w:p w14:paraId="68B49348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37E88E" w14:textId="17F17ED4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269B5B7E" wp14:editId="565E8FA9">
            <wp:extent cx="5731510" cy="2534285"/>
            <wp:effectExtent l="0" t="0" r="2540" b="0"/>
            <wp:docPr id="154195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95626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A21D0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AD5480" w14:textId="77777777" w:rsidR="008C4A5F" w:rsidRDefault="008C4A5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13B1452" w14:textId="714A251A" w:rsidR="00993D9E" w:rsidRDefault="00993D9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fter added the product in cart you can see the component tree structure </w:t>
      </w:r>
    </w:p>
    <w:p w14:paraId="3D5ED505" w14:textId="77777777" w:rsidR="00993D9E" w:rsidRDefault="00993D9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8864F0" w14:textId="5F311A0A" w:rsidR="00993D9E" w:rsidRDefault="00993D9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9C0D728" wp14:editId="3908DF49">
            <wp:extent cx="5731510" cy="2321560"/>
            <wp:effectExtent l="0" t="0" r="2540" b="2540"/>
            <wp:docPr id="694509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50989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7BE0E" w14:textId="77777777" w:rsidR="00993D9E" w:rsidRDefault="00993D9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92FECA" w14:textId="77777777" w:rsidR="00993D9E" w:rsidRDefault="00993D9E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D138DB" w14:textId="33B54515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ick on profile option and click start button and do some operation and you can check the profile details</w:t>
      </w:r>
    </w:p>
    <w:p w14:paraId="37184842" w14:textId="77777777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64ACB6" w14:textId="5AC04D81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1E6A3830" wp14:editId="67FC4674">
            <wp:extent cx="5731510" cy="2370455"/>
            <wp:effectExtent l="0" t="0" r="2540" b="0"/>
            <wp:docPr id="783749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74998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5C033" w14:textId="77777777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F04453" w14:textId="77777777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3A6028" w14:textId="7D69589A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D79040E" wp14:editId="6307E651">
            <wp:extent cx="5731510" cy="2708910"/>
            <wp:effectExtent l="0" t="0" r="2540" b="0"/>
            <wp:docPr id="553525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525574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A55DD" w14:textId="77777777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17F5FA" w14:textId="77777777" w:rsidR="00704D2F" w:rsidRDefault="00704D2F" w:rsidP="00EF195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704D2F" w:rsidSect="00B34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9C61E" w14:textId="77777777" w:rsidR="00947AE2" w:rsidRDefault="00947AE2" w:rsidP="00B94611">
      <w:pPr>
        <w:spacing w:after="0" w:line="240" w:lineRule="auto"/>
      </w:pPr>
      <w:r>
        <w:separator/>
      </w:r>
    </w:p>
  </w:endnote>
  <w:endnote w:type="continuationSeparator" w:id="0">
    <w:p w14:paraId="7738B590" w14:textId="77777777" w:rsidR="00947AE2" w:rsidRDefault="00947AE2" w:rsidP="00B94611">
      <w:pPr>
        <w:spacing w:after="0" w:line="240" w:lineRule="auto"/>
      </w:pPr>
      <w:r>
        <w:continuationSeparator/>
      </w:r>
    </w:p>
  </w:endnote>
  <w:endnote w:type="continuationNotice" w:id="1">
    <w:p w14:paraId="1AEF703A" w14:textId="77777777" w:rsidR="00947AE2" w:rsidRDefault="00947A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E745F" w14:textId="77777777" w:rsidR="00947AE2" w:rsidRDefault="00947AE2" w:rsidP="00B94611">
      <w:pPr>
        <w:spacing w:after="0" w:line="240" w:lineRule="auto"/>
      </w:pPr>
      <w:r>
        <w:separator/>
      </w:r>
    </w:p>
  </w:footnote>
  <w:footnote w:type="continuationSeparator" w:id="0">
    <w:p w14:paraId="1636BFDB" w14:textId="77777777" w:rsidR="00947AE2" w:rsidRDefault="00947AE2" w:rsidP="00B94611">
      <w:pPr>
        <w:spacing w:after="0" w:line="240" w:lineRule="auto"/>
      </w:pPr>
      <w:r>
        <w:continuationSeparator/>
      </w:r>
    </w:p>
  </w:footnote>
  <w:footnote w:type="continuationNotice" w:id="1">
    <w:p w14:paraId="19E70C59" w14:textId="77777777" w:rsidR="00947AE2" w:rsidRDefault="00947A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6D4A"/>
    <w:multiLevelType w:val="multilevel"/>
    <w:tmpl w:val="F2D47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37050"/>
    <w:multiLevelType w:val="hybridMultilevel"/>
    <w:tmpl w:val="FEA6B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C1B02"/>
    <w:multiLevelType w:val="multilevel"/>
    <w:tmpl w:val="B4F84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00059"/>
    <w:multiLevelType w:val="multilevel"/>
    <w:tmpl w:val="0BEA6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6A2446"/>
    <w:multiLevelType w:val="multilevel"/>
    <w:tmpl w:val="FD22B9CC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C0B12D4"/>
    <w:multiLevelType w:val="multilevel"/>
    <w:tmpl w:val="2ADC9C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C970E29"/>
    <w:multiLevelType w:val="hybridMultilevel"/>
    <w:tmpl w:val="00DA0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C013C"/>
    <w:multiLevelType w:val="hybridMultilevel"/>
    <w:tmpl w:val="1C068AC2"/>
    <w:lvl w:ilvl="0" w:tplc="217E4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DD64E1"/>
    <w:multiLevelType w:val="multilevel"/>
    <w:tmpl w:val="B1B4B6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1DEE5FA4"/>
    <w:multiLevelType w:val="hybridMultilevel"/>
    <w:tmpl w:val="1E785E08"/>
    <w:lvl w:ilvl="0" w:tplc="16B44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835EA"/>
    <w:multiLevelType w:val="multilevel"/>
    <w:tmpl w:val="25406E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54AFC"/>
    <w:multiLevelType w:val="hybridMultilevel"/>
    <w:tmpl w:val="6296751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FE126A"/>
    <w:multiLevelType w:val="multilevel"/>
    <w:tmpl w:val="E8BC3A12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3" w15:restartNumberingAfterBreak="0">
    <w:nsid w:val="23BB77D7"/>
    <w:multiLevelType w:val="multilevel"/>
    <w:tmpl w:val="9F340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50D29CF"/>
    <w:multiLevelType w:val="multilevel"/>
    <w:tmpl w:val="9F340B1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5" w15:restartNumberingAfterBreak="0">
    <w:nsid w:val="27A115DE"/>
    <w:multiLevelType w:val="multilevel"/>
    <w:tmpl w:val="2AEAB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2940381D"/>
    <w:multiLevelType w:val="multilevel"/>
    <w:tmpl w:val="E7541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A496EAB"/>
    <w:multiLevelType w:val="hybridMultilevel"/>
    <w:tmpl w:val="BFD84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A4D6D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2E662AA3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A32A23"/>
    <w:multiLevelType w:val="multilevel"/>
    <w:tmpl w:val="92BA5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8A62E0"/>
    <w:multiLevelType w:val="multilevel"/>
    <w:tmpl w:val="E8BC3A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32021AB"/>
    <w:multiLevelType w:val="multilevel"/>
    <w:tmpl w:val="C4EE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B64506"/>
    <w:multiLevelType w:val="multilevel"/>
    <w:tmpl w:val="8CA05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8C35346"/>
    <w:multiLevelType w:val="multilevel"/>
    <w:tmpl w:val="FAB0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C485937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08D190D"/>
    <w:multiLevelType w:val="multilevel"/>
    <w:tmpl w:val="E83CF6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40EB3704"/>
    <w:multiLevelType w:val="multilevel"/>
    <w:tmpl w:val="12CA25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490759B1"/>
    <w:multiLevelType w:val="multilevel"/>
    <w:tmpl w:val="2BC0C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51160603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1DE76B7"/>
    <w:multiLevelType w:val="multilevel"/>
    <w:tmpl w:val="2E920B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53ED6890"/>
    <w:multiLevelType w:val="hybridMultilevel"/>
    <w:tmpl w:val="BD5281C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54E51B0"/>
    <w:multiLevelType w:val="multilevel"/>
    <w:tmpl w:val="061EF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0F2F09"/>
    <w:multiLevelType w:val="multilevel"/>
    <w:tmpl w:val="6C66DD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95024F5"/>
    <w:multiLevelType w:val="hybridMultilevel"/>
    <w:tmpl w:val="F6FE1C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A72814"/>
    <w:multiLevelType w:val="hybridMultilevel"/>
    <w:tmpl w:val="97482D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A63207"/>
    <w:multiLevelType w:val="multilevel"/>
    <w:tmpl w:val="4B2A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5DCD5DAD"/>
    <w:multiLevelType w:val="multilevel"/>
    <w:tmpl w:val="24AEA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E31157"/>
    <w:multiLevelType w:val="multilevel"/>
    <w:tmpl w:val="EA5EA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3" w15:restartNumberingAfterBreak="0">
    <w:nsid w:val="61AE27BE"/>
    <w:multiLevelType w:val="multilevel"/>
    <w:tmpl w:val="9D1E2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23732FB"/>
    <w:multiLevelType w:val="multilevel"/>
    <w:tmpl w:val="00B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3893984"/>
    <w:multiLevelType w:val="multilevel"/>
    <w:tmpl w:val="896A0D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6A533D4D"/>
    <w:multiLevelType w:val="multilevel"/>
    <w:tmpl w:val="0BE49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6E2D0433"/>
    <w:multiLevelType w:val="hybridMultilevel"/>
    <w:tmpl w:val="9A90F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C54F58"/>
    <w:multiLevelType w:val="hybridMultilevel"/>
    <w:tmpl w:val="59F483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AC790B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0F83113"/>
    <w:multiLevelType w:val="hybridMultilevel"/>
    <w:tmpl w:val="AD041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310771C"/>
    <w:multiLevelType w:val="hybridMultilevel"/>
    <w:tmpl w:val="96A01C0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A060BBD"/>
    <w:multiLevelType w:val="hybridMultilevel"/>
    <w:tmpl w:val="8E0491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466798">
    <w:abstractNumId w:val="44"/>
  </w:num>
  <w:num w:numId="2" w16cid:durableId="1281183118">
    <w:abstractNumId w:val="35"/>
  </w:num>
  <w:num w:numId="3" w16cid:durableId="1979071508">
    <w:abstractNumId w:val="10"/>
  </w:num>
  <w:num w:numId="4" w16cid:durableId="1153255557">
    <w:abstractNumId w:val="37"/>
  </w:num>
  <w:num w:numId="5" w16cid:durableId="137723565">
    <w:abstractNumId w:val="1"/>
  </w:num>
  <w:num w:numId="6" w16cid:durableId="1142580037">
    <w:abstractNumId w:val="17"/>
  </w:num>
  <w:num w:numId="7" w16cid:durableId="680401547">
    <w:abstractNumId w:val="52"/>
  </w:num>
  <w:num w:numId="8" w16cid:durableId="409617217">
    <w:abstractNumId w:val="33"/>
  </w:num>
  <w:num w:numId="9" w16cid:durableId="1966084618">
    <w:abstractNumId w:val="11"/>
  </w:num>
  <w:num w:numId="10" w16cid:durableId="148985577">
    <w:abstractNumId w:val="23"/>
  </w:num>
  <w:num w:numId="11" w16cid:durableId="1991055744">
    <w:abstractNumId w:val="9"/>
  </w:num>
  <w:num w:numId="12" w16cid:durableId="765735795">
    <w:abstractNumId w:val="7"/>
  </w:num>
  <w:num w:numId="13" w16cid:durableId="1856578135">
    <w:abstractNumId w:val="2"/>
  </w:num>
  <w:num w:numId="14" w16cid:durableId="785470959">
    <w:abstractNumId w:val="50"/>
  </w:num>
  <w:num w:numId="15" w16cid:durableId="283312461">
    <w:abstractNumId w:val="0"/>
  </w:num>
  <w:num w:numId="16" w16cid:durableId="178087951">
    <w:abstractNumId w:val="36"/>
  </w:num>
  <w:num w:numId="17" w16cid:durableId="648022671">
    <w:abstractNumId w:val="25"/>
  </w:num>
  <w:num w:numId="18" w16cid:durableId="1258562428">
    <w:abstractNumId w:val="28"/>
  </w:num>
  <w:num w:numId="19" w16cid:durableId="1217275243">
    <w:abstractNumId w:val="26"/>
  </w:num>
  <w:num w:numId="20" w16cid:durableId="709065443">
    <w:abstractNumId w:val="19"/>
  </w:num>
  <w:num w:numId="21" w16cid:durableId="1231385782">
    <w:abstractNumId w:val="31"/>
  </w:num>
  <w:num w:numId="22" w16cid:durableId="1943876403">
    <w:abstractNumId w:val="51"/>
  </w:num>
  <w:num w:numId="23" w16cid:durableId="566378352">
    <w:abstractNumId w:val="21"/>
  </w:num>
  <w:num w:numId="24" w16cid:durableId="1842618880">
    <w:abstractNumId w:val="12"/>
  </w:num>
  <w:num w:numId="25" w16cid:durableId="731777216">
    <w:abstractNumId w:val="46"/>
  </w:num>
  <w:num w:numId="26" w16cid:durableId="118108691">
    <w:abstractNumId w:val="18"/>
  </w:num>
  <w:num w:numId="27" w16cid:durableId="1795369024">
    <w:abstractNumId w:val="40"/>
  </w:num>
  <w:num w:numId="28" w16cid:durableId="1841197625">
    <w:abstractNumId w:val="29"/>
  </w:num>
  <w:num w:numId="29" w16cid:durableId="1043752406">
    <w:abstractNumId w:val="39"/>
  </w:num>
  <w:num w:numId="30" w16cid:durableId="47804844">
    <w:abstractNumId w:val="48"/>
  </w:num>
  <w:num w:numId="31" w16cid:durableId="423183521">
    <w:abstractNumId w:val="45"/>
  </w:num>
  <w:num w:numId="32" w16cid:durableId="1845170358">
    <w:abstractNumId w:val="49"/>
  </w:num>
  <w:num w:numId="33" w16cid:durableId="1453590611">
    <w:abstractNumId w:val="4"/>
  </w:num>
  <w:num w:numId="34" w16cid:durableId="913587183">
    <w:abstractNumId w:val="53"/>
  </w:num>
  <w:num w:numId="35" w16cid:durableId="1574967432">
    <w:abstractNumId w:val="15"/>
  </w:num>
  <w:num w:numId="36" w16cid:durableId="1581476852">
    <w:abstractNumId w:val="8"/>
  </w:num>
  <w:num w:numId="37" w16cid:durableId="1422993758">
    <w:abstractNumId w:val="54"/>
  </w:num>
  <w:num w:numId="38" w16cid:durableId="1333609441">
    <w:abstractNumId w:val="38"/>
  </w:num>
  <w:num w:numId="39" w16cid:durableId="160049738">
    <w:abstractNumId w:val="6"/>
  </w:num>
  <w:num w:numId="40" w16cid:durableId="1477259033">
    <w:abstractNumId w:val="27"/>
  </w:num>
  <w:num w:numId="41" w16cid:durableId="479931989">
    <w:abstractNumId w:val="13"/>
  </w:num>
  <w:num w:numId="42" w16cid:durableId="1153137082">
    <w:abstractNumId w:val="14"/>
  </w:num>
  <w:num w:numId="43" w16cid:durableId="344938908">
    <w:abstractNumId w:val="5"/>
  </w:num>
  <w:num w:numId="44" w16cid:durableId="2002196479">
    <w:abstractNumId w:val="30"/>
  </w:num>
  <w:num w:numId="45" w16cid:durableId="1263538192">
    <w:abstractNumId w:val="42"/>
  </w:num>
  <w:num w:numId="46" w16cid:durableId="1705403733">
    <w:abstractNumId w:val="32"/>
  </w:num>
  <w:num w:numId="47" w16cid:durableId="135606968">
    <w:abstractNumId w:val="34"/>
  </w:num>
  <w:num w:numId="48" w16cid:durableId="1644501802">
    <w:abstractNumId w:val="3"/>
  </w:num>
  <w:num w:numId="49" w16cid:durableId="338893761">
    <w:abstractNumId w:val="47"/>
  </w:num>
  <w:num w:numId="50" w16cid:durableId="497691461">
    <w:abstractNumId w:val="20"/>
  </w:num>
  <w:num w:numId="51" w16cid:durableId="1940718463">
    <w:abstractNumId w:val="41"/>
  </w:num>
  <w:num w:numId="52" w16cid:durableId="1305769259">
    <w:abstractNumId w:val="24"/>
  </w:num>
  <w:num w:numId="53" w16cid:durableId="214858844">
    <w:abstractNumId w:val="22"/>
  </w:num>
  <w:num w:numId="54" w16cid:durableId="544413920">
    <w:abstractNumId w:val="16"/>
  </w:num>
  <w:num w:numId="55" w16cid:durableId="132083923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1452"/>
    <w:rsid w:val="000053E3"/>
    <w:rsid w:val="00017EBA"/>
    <w:rsid w:val="00020259"/>
    <w:rsid w:val="00025CB6"/>
    <w:rsid w:val="000315D5"/>
    <w:rsid w:val="00037CAF"/>
    <w:rsid w:val="0004222B"/>
    <w:rsid w:val="0004760A"/>
    <w:rsid w:val="00051A78"/>
    <w:rsid w:val="00052D01"/>
    <w:rsid w:val="000534D8"/>
    <w:rsid w:val="0005481C"/>
    <w:rsid w:val="00060A26"/>
    <w:rsid w:val="000620BB"/>
    <w:rsid w:val="00073A8A"/>
    <w:rsid w:val="000814EB"/>
    <w:rsid w:val="00085578"/>
    <w:rsid w:val="00091015"/>
    <w:rsid w:val="00092033"/>
    <w:rsid w:val="000970B5"/>
    <w:rsid w:val="000A2F63"/>
    <w:rsid w:val="000A684C"/>
    <w:rsid w:val="000B3C04"/>
    <w:rsid w:val="000B44EB"/>
    <w:rsid w:val="000B4F7D"/>
    <w:rsid w:val="000C532E"/>
    <w:rsid w:val="000D7327"/>
    <w:rsid w:val="000E1395"/>
    <w:rsid w:val="000E174C"/>
    <w:rsid w:val="000F1186"/>
    <w:rsid w:val="000F2C2F"/>
    <w:rsid w:val="00101D43"/>
    <w:rsid w:val="00102C13"/>
    <w:rsid w:val="0010470F"/>
    <w:rsid w:val="00111BCA"/>
    <w:rsid w:val="00113CDB"/>
    <w:rsid w:val="001223A2"/>
    <w:rsid w:val="00122AA1"/>
    <w:rsid w:val="00123742"/>
    <w:rsid w:val="0013005C"/>
    <w:rsid w:val="00130BAE"/>
    <w:rsid w:val="00134229"/>
    <w:rsid w:val="00143ECD"/>
    <w:rsid w:val="001449EA"/>
    <w:rsid w:val="001476BB"/>
    <w:rsid w:val="001663C5"/>
    <w:rsid w:val="00170580"/>
    <w:rsid w:val="00170681"/>
    <w:rsid w:val="00181AA0"/>
    <w:rsid w:val="00196E05"/>
    <w:rsid w:val="001A702D"/>
    <w:rsid w:val="001B3042"/>
    <w:rsid w:val="001C3166"/>
    <w:rsid w:val="001C6F40"/>
    <w:rsid w:val="001D3FB1"/>
    <w:rsid w:val="001E32CD"/>
    <w:rsid w:val="001E424A"/>
    <w:rsid w:val="001F45FB"/>
    <w:rsid w:val="00201BF7"/>
    <w:rsid w:val="0020269A"/>
    <w:rsid w:val="00202DF9"/>
    <w:rsid w:val="00206828"/>
    <w:rsid w:val="002070DC"/>
    <w:rsid w:val="00224504"/>
    <w:rsid w:val="002250C6"/>
    <w:rsid w:val="002259D9"/>
    <w:rsid w:val="00233CEB"/>
    <w:rsid w:val="0023789A"/>
    <w:rsid w:val="00237F26"/>
    <w:rsid w:val="00242386"/>
    <w:rsid w:val="00242C64"/>
    <w:rsid w:val="002508E8"/>
    <w:rsid w:val="0025650D"/>
    <w:rsid w:val="002566AA"/>
    <w:rsid w:val="00273EBE"/>
    <w:rsid w:val="002775FA"/>
    <w:rsid w:val="002827C0"/>
    <w:rsid w:val="0028659C"/>
    <w:rsid w:val="00292EC0"/>
    <w:rsid w:val="00293E66"/>
    <w:rsid w:val="0029737B"/>
    <w:rsid w:val="002A2D76"/>
    <w:rsid w:val="002A5C03"/>
    <w:rsid w:val="002C4E32"/>
    <w:rsid w:val="002C671F"/>
    <w:rsid w:val="002D15A7"/>
    <w:rsid w:val="002E083B"/>
    <w:rsid w:val="002F1CB6"/>
    <w:rsid w:val="002F3EC4"/>
    <w:rsid w:val="002F5A5F"/>
    <w:rsid w:val="00301D79"/>
    <w:rsid w:val="00302E93"/>
    <w:rsid w:val="00302F38"/>
    <w:rsid w:val="00303746"/>
    <w:rsid w:val="00307291"/>
    <w:rsid w:val="00312086"/>
    <w:rsid w:val="003156F1"/>
    <w:rsid w:val="00316183"/>
    <w:rsid w:val="003179FA"/>
    <w:rsid w:val="0033458E"/>
    <w:rsid w:val="003442E4"/>
    <w:rsid w:val="00345F18"/>
    <w:rsid w:val="0035476D"/>
    <w:rsid w:val="00364A5E"/>
    <w:rsid w:val="0037499D"/>
    <w:rsid w:val="00380486"/>
    <w:rsid w:val="00380BCC"/>
    <w:rsid w:val="003C481F"/>
    <w:rsid w:val="003C6C20"/>
    <w:rsid w:val="003D5359"/>
    <w:rsid w:val="003E05FF"/>
    <w:rsid w:val="003E2C54"/>
    <w:rsid w:val="003F600B"/>
    <w:rsid w:val="004115D6"/>
    <w:rsid w:val="00414F77"/>
    <w:rsid w:val="00420219"/>
    <w:rsid w:val="00423962"/>
    <w:rsid w:val="00427BF5"/>
    <w:rsid w:val="00431BAD"/>
    <w:rsid w:val="0044378F"/>
    <w:rsid w:val="00451F4D"/>
    <w:rsid w:val="00455EAD"/>
    <w:rsid w:val="00457B3E"/>
    <w:rsid w:val="00461F84"/>
    <w:rsid w:val="00470A2C"/>
    <w:rsid w:val="00473466"/>
    <w:rsid w:val="00481146"/>
    <w:rsid w:val="00496470"/>
    <w:rsid w:val="004C4D16"/>
    <w:rsid w:val="004C6DF1"/>
    <w:rsid w:val="004D320C"/>
    <w:rsid w:val="004D3509"/>
    <w:rsid w:val="004D5F77"/>
    <w:rsid w:val="004F353F"/>
    <w:rsid w:val="004F6C20"/>
    <w:rsid w:val="004F75C8"/>
    <w:rsid w:val="00500FC4"/>
    <w:rsid w:val="005014A5"/>
    <w:rsid w:val="00501D0D"/>
    <w:rsid w:val="00507698"/>
    <w:rsid w:val="00507CC0"/>
    <w:rsid w:val="005152AA"/>
    <w:rsid w:val="005250EC"/>
    <w:rsid w:val="00526A65"/>
    <w:rsid w:val="005342F4"/>
    <w:rsid w:val="00537493"/>
    <w:rsid w:val="005413E9"/>
    <w:rsid w:val="00547A12"/>
    <w:rsid w:val="005570F1"/>
    <w:rsid w:val="00566D01"/>
    <w:rsid w:val="00585452"/>
    <w:rsid w:val="00586475"/>
    <w:rsid w:val="00593196"/>
    <w:rsid w:val="00595A83"/>
    <w:rsid w:val="005A5541"/>
    <w:rsid w:val="005A60C8"/>
    <w:rsid w:val="005A7194"/>
    <w:rsid w:val="005B354E"/>
    <w:rsid w:val="005B6E79"/>
    <w:rsid w:val="005C3DA2"/>
    <w:rsid w:val="005D1C07"/>
    <w:rsid w:val="005D68A2"/>
    <w:rsid w:val="005E7B49"/>
    <w:rsid w:val="005F3681"/>
    <w:rsid w:val="005F3975"/>
    <w:rsid w:val="005F5885"/>
    <w:rsid w:val="006005D6"/>
    <w:rsid w:val="00600A8D"/>
    <w:rsid w:val="00601E71"/>
    <w:rsid w:val="00603770"/>
    <w:rsid w:val="006157F0"/>
    <w:rsid w:val="00621379"/>
    <w:rsid w:val="006248E3"/>
    <w:rsid w:val="0062670E"/>
    <w:rsid w:val="00630D63"/>
    <w:rsid w:val="00631B31"/>
    <w:rsid w:val="0064219D"/>
    <w:rsid w:val="0065089D"/>
    <w:rsid w:val="00656A6E"/>
    <w:rsid w:val="0065799A"/>
    <w:rsid w:val="00663270"/>
    <w:rsid w:val="006644C2"/>
    <w:rsid w:val="00667660"/>
    <w:rsid w:val="00670F1E"/>
    <w:rsid w:val="006B1676"/>
    <w:rsid w:val="006B3163"/>
    <w:rsid w:val="006B538A"/>
    <w:rsid w:val="006C195C"/>
    <w:rsid w:val="006C29A3"/>
    <w:rsid w:val="006C34E8"/>
    <w:rsid w:val="006C4D05"/>
    <w:rsid w:val="006C5EA9"/>
    <w:rsid w:val="006D0846"/>
    <w:rsid w:val="006D380D"/>
    <w:rsid w:val="006D45C4"/>
    <w:rsid w:val="006E268A"/>
    <w:rsid w:val="006E32D4"/>
    <w:rsid w:val="006E3AAB"/>
    <w:rsid w:val="006E41D5"/>
    <w:rsid w:val="006F11EC"/>
    <w:rsid w:val="006F3156"/>
    <w:rsid w:val="006F3A45"/>
    <w:rsid w:val="006F50D4"/>
    <w:rsid w:val="006F580A"/>
    <w:rsid w:val="006F7876"/>
    <w:rsid w:val="00700BBF"/>
    <w:rsid w:val="00704D2F"/>
    <w:rsid w:val="00706A2F"/>
    <w:rsid w:val="007101CC"/>
    <w:rsid w:val="007122DC"/>
    <w:rsid w:val="007161A5"/>
    <w:rsid w:val="007173A1"/>
    <w:rsid w:val="0073528F"/>
    <w:rsid w:val="00737E23"/>
    <w:rsid w:val="00745AE6"/>
    <w:rsid w:val="0074764E"/>
    <w:rsid w:val="00750800"/>
    <w:rsid w:val="007763BE"/>
    <w:rsid w:val="00780C38"/>
    <w:rsid w:val="00781C65"/>
    <w:rsid w:val="00782FFF"/>
    <w:rsid w:val="00790EEC"/>
    <w:rsid w:val="00793CD7"/>
    <w:rsid w:val="00797446"/>
    <w:rsid w:val="00797A8F"/>
    <w:rsid w:val="007A2239"/>
    <w:rsid w:val="007A4360"/>
    <w:rsid w:val="007A5840"/>
    <w:rsid w:val="007B170E"/>
    <w:rsid w:val="007B7562"/>
    <w:rsid w:val="007B7C5E"/>
    <w:rsid w:val="007C3D24"/>
    <w:rsid w:val="007E358E"/>
    <w:rsid w:val="007E5823"/>
    <w:rsid w:val="007E6C62"/>
    <w:rsid w:val="007E73B3"/>
    <w:rsid w:val="007F7A94"/>
    <w:rsid w:val="0080310B"/>
    <w:rsid w:val="00810654"/>
    <w:rsid w:val="00813895"/>
    <w:rsid w:val="00823B81"/>
    <w:rsid w:val="00830CA3"/>
    <w:rsid w:val="00833503"/>
    <w:rsid w:val="00837BFA"/>
    <w:rsid w:val="00837DFA"/>
    <w:rsid w:val="00846E5A"/>
    <w:rsid w:val="00847213"/>
    <w:rsid w:val="0085522E"/>
    <w:rsid w:val="00856B62"/>
    <w:rsid w:val="008608E5"/>
    <w:rsid w:val="008613E5"/>
    <w:rsid w:val="008649EC"/>
    <w:rsid w:val="00866EBF"/>
    <w:rsid w:val="0087355B"/>
    <w:rsid w:val="008740A8"/>
    <w:rsid w:val="0088169E"/>
    <w:rsid w:val="008821C6"/>
    <w:rsid w:val="008845E9"/>
    <w:rsid w:val="008901BE"/>
    <w:rsid w:val="008912B1"/>
    <w:rsid w:val="008A182A"/>
    <w:rsid w:val="008A62D7"/>
    <w:rsid w:val="008B0B79"/>
    <w:rsid w:val="008C07F4"/>
    <w:rsid w:val="008C36B2"/>
    <w:rsid w:val="008C4A5F"/>
    <w:rsid w:val="008C7E35"/>
    <w:rsid w:val="008E56FC"/>
    <w:rsid w:val="008F4594"/>
    <w:rsid w:val="00906F8B"/>
    <w:rsid w:val="00913CFD"/>
    <w:rsid w:val="00916FFF"/>
    <w:rsid w:val="00917A31"/>
    <w:rsid w:val="00921302"/>
    <w:rsid w:val="0092446A"/>
    <w:rsid w:val="00925F87"/>
    <w:rsid w:val="00925FCB"/>
    <w:rsid w:val="00927941"/>
    <w:rsid w:val="0094607C"/>
    <w:rsid w:val="00947AE2"/>
    <w:rsid w:val="00947DB6"/>
    <w:rsid w:val="00963976"/>
    <w:rsid w:val="009643E7"/>
    <w:rsid w:val="00966A29"/>
    <w:rsid w:val="00970B9C"/>
    <w:rsid w:val="009734B5"/>
    <w:rsid w:val="009826A6"/>
    <w:rsid w:val="00992B41"/>
    <w:rsid w:val="00992B65"/>
    <w:rsid w:val="00993D9E"/>
    <w:rsid w:val="009A4CBF"/>
    <w:rsid w:val="009C1064"/>
    <w:rsid w:val="009C5C23"/>
    <w:rsid w:val="009C60EF"/>
    <w:rsid w:val="009D16A5"/>
    <w:rsid w:val="009D1BD4"/>
    <w:rsid w:val="009D3676"/>
    <w:rsid w:val="009D5BF5"/>
    <w:rsid w:val="009D5ED4"/>
    <w:rsid w:val="009E3D96"/>
    <w:rsid w:val="009F2594"/>
    <w:rsid w:val="009F4317"/>
    <w:rsid w:val="009F4F38"/>
    <w:rsid w:val="00A13EEE"/>
    <w:rsid w:val="00A207A4"/>
    <w:rsid w:val="00A31A88"/>
    <w:rsid w:val="00A444EF"/>
    <w:rsid w:val="00A463F0"/>
    <w:rsid w:val="00A466D4"/>
    <w:rsid w:val="00A56369"/>
    <w:rsid w:val="00A749D3"/>
    <w:rsid w:val="00A80ACF"/>
    <w:rsid w:val="00A910D1"/>
    <w:rsid w:val="00A92F00"/>
    <w:rsid w:val="00A93932"/>
    <w:rsid w:val="00AA3BE3"/>
    <w:rsid w:val="00AA3FBC"/>
    <w:rsid w:val="00AB1C36"/>
    <w:rsid w:val="00AC6418"/>
    <w:rsid w:val="00AD5B23"/>
    <w:rsid w:val="00AE048E"/>
    <w:rsid w:val="00AF0ACB"/>
    <w:rsid w:val="00AF1DE5"/>
    <w:rsid w:val="00B05B2B"/>
    <w:rsid w:val="00B06362"/>
    <w:rsid w:val="00B069BE"/>
    <w:rsid w:val="00B22967"/>
    <w:rsid w:val="00B23B6D"/>
    <w:rsid w:val="00B304FD"/>
    <w:rsid w:val="00B34A99"/>
    <w:rsid w:val="00B80892"/>
    <w:rsid w:val="00B846AE"/>
    <w:rsid w:val="00B866A3"/>
    <w:rsid w:val="00B94611"/>
    <w:rsid w:val="00BA12A9"/>
    <w:rsid w:val="00BA44B9"/>
    <w:rsid w:val="00BA48FA"/>
    <w:rsid w:val="00BB29ED"/>
    <w:rsid w:val="00BB79FA"/>
    <w:rsid w:val="00BC1003"/>
    <w:rsid w:val="00BD085F"/>
    <w:rsid w:val="00BD1A73"/>
    <w:rsid w:val="00BD3875"/>
    <w:rsid w:val="00BE0FF7"/>
    <w:rsid w:val="00C06BB8"/>
    <w:rsid w:val="00C1020A"/>
    <w:rsid w:val="00C14C6E"/>
    <w:rsid w:val="00C17808"/>
    <w:rsid w:val="00C31233"/>
    <w:rsid w:val="00C520CF"/>
    <w:rsid w:val="00C52CAB"/>
    <w:rsid w:val="00C55CE4"/>
    <w:rsid w:val="00C614EF"/>
    <w:rsid w:val="00C616B8"/>
    <w:rsid w:val="00C6737E"/>
    <w:rsid w:val="00C769FB"/>
    <w:rsid w:val="00C84C3A"/>
    <w:rsid w:val="00C90176"/>
    <w:rsid w:val="00C90E38"/>
    <w:rsid w:val="00CB0292"/>
    <w:rsid w:val="00CD1A56"/>
    <w:rsid w:val="00CD47C4"/>
    <w:rsid w:val="00CD4C43"/>
    <w:rsid w:val="00CD4D37"/>
    <w:rsid w:val="00CE7FDA"/>
    <w:rsid w:val="00CF31EA"/>
    <w:rsid w:val="00CF444F"/>
    <w:rsid w:val="00CF753A"/>
    <w:rsid w:val="00D01143"/>
    <w:rsid w:val="00D0233B"/>
    <w:rsid w:val="00D04662"/>
    <w:rsid w:val="00D04A4A"/>
    <w:rsid w:val="00D10E08"/>
    <w:rsid w:val="00D15976"/>
    <w:rsid w:val="00D17F22"/>
    <w:rsid w:val="00D2075B"/>
    <w:rsid w:val="00D22FC2"/>
    <w:rsid w:val="00D30300"/>
    <w:rsid w:val="00D47CD5"/>
    <w:rsid w:val="00D55056"/>
    <w:rsid w:val="00D6189A"/>
    <w:rsid w:val="00D665C0"/>
    <w:rsid w:val="00D7115C"/>
    <w:rsid w:val="00D748AA"/>
    <w:rsid w:val="00D81C05"/>
    <w:rsid w:val="00D86DD5"/>
    <w:rsid w:val="00D86E50"/>
    <w:rsid w:val="00D94E7E"/>
    <w:rsid w:val="00D96444"/>
    <w:rsid w:val="00DA02D2"/>
    <w:rsid w:val="00DA245D"/>
    <w:rsid w:val="00DA6773"/>
    <w:rsid w:val="00DB133E"/>
    <w:rsid w:val="00DC1B8C"/>
    <w:rsid w:val="00DC4811"/>
    <w:rsid w:val="00DC482F"/>
    <w:rsid w:val="00DC5D99"/>
    <w:rsid w:val="00DD0078"/>
    <w:rsid w:val="00DD0348"/>
    <w:rsid w:val="00DD3719"/>
    <w:rsid w:val="00DD41B7"/>
    <w:rsid w:val="00DD64A2"/>
    <w:rsid w:val="00DE4A5A"/>
    <w:rsid w:val="00DE6D72"/>
    <w:rsid w:val="00DE7249"/>
    <w:rsid w:val="00DF2114"/>
    <w:rsid w:val="00DF4D20"/>
    <w:rsid w:val="00DF5FEF"/>
    <w:rsid w:val="00DF7F5D"/>
    <w:rsid w:val="00E028B9"/>
    <w:rsid w:val="00E038B0"/>
    <w:rsid w:val="00E12A94"/>
    <w:rsid w:val="00E12ED9"/>
    <w:rsid w:val="00E13C3F"/>
    <w:rsid w:val="00E14F1D"/>
    <w:rsid w:val="00E177F2"/>
    <w:rsid w:val="00E20F34"/>
    <w:rsid w:val="00E2208B"/>
    <w:rsid w:val="00E27916"/>
    <w:rsid w:val="00E31033"/>
    <w:rsid w:val="00E368BD"/>
    <w:rsid w:val="00E40AA1"/>
    <w:rsid w:val="00E452CE"/>
    <w:rsid w:val="00E45A43"/>
    <w:rsid w:val="00E6081C"/>
    <w:rsid w:val="00E73FFB"/>
    <w:rsid w:val="00E81802"/>
    <w:rsid w:val="00E85301"/>
    <w:rsid w:val="00E85356"/>
    <w:rsid w:val="00E855DB"/>
    <w:rsid w:val="00E864C9"/>
    <w:rsid w:val="00E9793B"/>
    <w:rsid w:val="00EA3172"/>
    <w:rsid w:val="00EC5120"/>
    <w:rsid w:val="00EE175E"/>
    <w:rsid w:val="00EE1D02"/>
    <w:rsid w:val="00EE4D27"/>
    <w:rsid w:val="00EF1954"/>
    <w:rsid w:val="00EF4B28"/>
    <w:rsid w:val="00EF755E"/>
    <w:rsid w:val="00F01AED"/>
    <w:rsid w:val="00F10921"/>
    <w:rsid w:val="00F12555"/>
    <w:rsid w:val="00F1496F"/>
    <w:rsid w:val="00F161FF"/>
    <w:rsid w:val="00F1637F"/>
    <w:rsid w:val="00F168AD"/>
    <w:rsid w:val="00F20509"/>
    <w:rsid w:val="00F26C37"/>
    <w:rsid w:val="00F273BC"/>
    <w:rsid w:val="00F30F1F"/>
    <w:rsid w:val="00F3794B"/>
    <w:rsid w:val="00F410B2"/>
    <w:rsid w:val="00F4734B"/>
    <w:rsid w:val="00F55332"/>
    <w:rsid w:val="00F62A45"/>
    <w:rsid w:val="00F72468"/>
    <w:rsid w:val="00F80206"/>
    <w:rsid w:val="00F83C25"/>
    <w:rsid w:val="00F86141"/>
    <w:rsid w:val="00F8775A"/>
    <w:rsid w:val="00F90BA9"/>
    <w:rsid w:val="00F91E9F"/>
    <w:rsid w:val="00F95BCB"/>
    <w:rsid w:val="00F97BEC"/>
    <w:rsid w:val="00FC6928"/>
    <w:rsid w:val="00FD0E01"/>
    <w:rsid w:val="00FD2082"/>
    <w:rsid w:val="00FD662D"/>
    <w:rsid w:val="00FF1AB0"/>
    <w:rsid w:val="0488B389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BB7E70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E58EF74B-80B4-4D8C-8F0A-87F7266A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37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2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0B4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8775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37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2B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95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4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78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63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05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4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9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9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4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4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93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01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0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7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2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3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8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5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1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5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5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4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8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://localhost:5173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7705D1-5691-4C47-B7B4-55275B1B5D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741EAC-3182-4A1A-AD54-CF95B7DD1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35B058-36A7-4194-9F53-8A7F71F5B3E0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4.xml><?xml version="1.0" encoding="utf-8"?>
<ds:datastoreItem xmlns:ds="http://schemas.openxmlformats.org/officeDocument/2006/customXml" ds:itemID="{2130C34F-DAD5-4595-9FEA-3AA39C24F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9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509</cp:revision>
  <cp:lastPrinted>2023-11-23T21:32:00Z</cp:lastPrinted>
  <dcterms:created xsi:type="dcterms:W3CDTF">2023-11-23T22:33:00Z</dcterms:created>
  <dcterms:modified xsi:type="dcterms:W3CDTF">2025-03-04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